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4184F" w14:textId="58521085" w:rsidR="00581834" w:rsidRPr="00B82891" w:rsidRDefault="00C81893" w:rsidP="00E21154">
      <w:pPr>
        <w:jc w:val="center"/>
        <w:rPr>
          <w:rFonts w:ascii="Avenir Book" w:hAnsi="Avenir Book" w:cs="Times New Roman"/>
          <w:sz w:val="28"/>
          <w:szCs w:val="28"/>
        </w:rPr>
      </w:pPr>
      <w:r w:rsidRPr="00B82891">
        <w:rPr>
          <w:rFonts w:ascii="Avenir Book" w:hAnsi="Avenir Book" w:cs="Times New Roman"/>
          <w:sz w:val="28"/>
          <w:szCs w:val="28"/>
        </w:rPr>
        <w:t>Linda Hall Library</w:t>
      </w:r>
      <w:r w:rsidR="00B82891">
        <w:rPr>
          <w:rFonts w:ascii="Avenir Book" w:hAnsi="Avenir Book" w:cs="Times New Roman"/>
          <w:sz w:val="28"/>
          <w:szCs w:val="28"/>
        </w:rPr>
        <w:t xml:space="preserve"> Fellowships</w:t>
      </w:r>
      <w:r w:rsidRPr="00B82891">
        <w:rPr>
          <w:rFonts w:ascii="Avenir Book" w:hAnsi="Avenir Book" w:cs="Times New Roman"/>
          <w:sz w:val="28"/>
          <w:szCs w:val="28"/>
        </w:rPr>
        <w:t xml:space="preserve"> – </w:t>
      </w:r>
      <w:r w:rsidR="00F75960" w:rsidRPr="00B82891">
        <w:rPr>
          <w:rFonts w:ascii="Avenir Book" w:hAnsi="Avenir Book" w:cs="Times New Roman"/>
          <w:sz w:val="28"/>
          <w:szCs w:val="28"/>
        </w:rPr>
        <w:t>202</w:t>
      </w:r>
      <w:r w:rsidR="004265FA">
        <w:rPr>
          <w:rFonts w:ascii="Avenir Book" w:hAnsi="Avenir Book" w:cs="Times New Roman"/>
          <w:sz w:val="28"/>
          <w:szCs w:val="28"/>
        </w:rPr>
        <w:t>6</w:t>
      </w:r>
      <w:r w:rsidR="00F75960" w:rsidRPr="00B82891">
        <w:rPr>
          <w:rFonts w:ascii="Avenir Book" w:hAnsi="Avenir Book" w:cs="Times New Roman"/>
          <w:sz w:val="28"/>
          <w:szCs w:val="28"/>
        </w:rPr>
        <w:t>-2</w:t>
      </w:r>
      <w:r w:rsidR="004265FA">
        <w:rPr>
          <w:rFonts w:ascii="Avenir Book" w:hAnsi="Avenir Book" w:cs="Times New Roman"/>
          <w:sz w:val="28"/>
          <w:szCs w:val="28"/>
        </w:rPr>
        <w:t>7</w:t>
      </w:r>
      <w:r w:rsidR="00F75960" w:rsidRPr="00B82891">
        <w:rPr>
          <w:rFonts w:ascii="Avenir Book" w:hAnsi="Avenir Book" w:cs="Times New Roman"/>
          <w:sz w:val="28"/>
          <w:szCs w:val="28"/>
        </w:rPr>
        <w:t xml:space="preserve"> </w:t>
      </w:r>
      <w:r w:rsidRPr="00B82891">
        <w:rPr>
          <w:rFonts w:ascii="Avenir Book" w:hAnsi="Avenir Book" w:cs="Times New Roman"/>
          <w:sz w:val="28"/>
          <w:szCs w:val="28"/>
        </w:rPr>
        <w:t xml:space="preserve">Application </w:t>
      </w:r>
      <w:r w:rsidR="00BA26AB" w:rsidRPr="00B82891">
        <w:rPr>
          <w:rFonts w:ascii="Avenir Book" w:hAnsi="Avenir Book" w:cs="Times New Roman"/>
          <w:sz w:val="28"/>
          <w:szCs w:val="28"/>
        </w:rPr>
        <w:t>Instructions</w:t>
      </w:r>
    </w:p>
    <w:p w14:paraId="57CE46F8" w14:textId="77777777" w:rsidR="00C81893" w:rsidRPr="0031154D" w:rsidRDefault="00C81893" w:rsidP="00581834">
      <w:pPr>
        <w:rPr>
          <w:rFonts w:ascii="Times New Roman" w:hAnsi="Times New Roman" w:cs="Times New Roman"/>
          <w:sz w:val="23"/>
          <w:szCs w:val="23"/>
          <w:u w:val="single"/>
        </w:rPr>
      </w:pPr>
    </w:p>
    <w:p w14:paraId="2EBA2510" w14:textId="77777777" w:rsidR="00464A35" w:rsidRPr="0031154D" w:rsidRDefault="00464A35" w:rsidP="00464A35">
      <w:pPr>
        <w:rPr>
          <w:rFonts w:ascii="Avenir Book" w:hAnsi="Avenir Book" w:cs="Times New Roman"/>
          <w:sz w:val="23"/>
          <w:szCs w:val="23"/>
        </w:rPr>
      </w:pPr>
      <w:r w:rsidRPr="0031154D">
        <w:rPr>
          <w:rFonts w:ascii="Avenir Book" w:hAnsi="Avenir Book" w:cs="Times New Roman"/>
          <w:sz w:val="23"/>
          <w:szCs w:val="23"/>
        </w:rPr>
        <w:t>The Linda Hall Library’s fellowship application form consists of four sections, which will be described in further detail below.</w:t>
      </w:r>
    </w:p>
    <w:p w14:paraId="362CA962" w14:textId="77777777" w:rsidR="00464A35" w:rsidRPr="00C3743E" w:rsidRDefault="00464A35" w:rsidP="00C3743E">
      <w:pPr>
        <w:pStyle w:val="ListParagraph"/>
        <w:numPr>
          <w:ilvl w:val="0"/>
          <w:numId w:val="9"/>
        </w:numPr>
        <w:spacing w:before="240" w:after="160" w:line="360" w:lineRule="auto"/>
        <w:rPr>
          <w:rFonts w:ascii="Avenir Book" w:hAnsi="Avenir Book" w:cs="Times New Roman"/>
          <w:sz w:val="23"/>
          <w:szCs w:val="23"/>
        </w:rPr>
      </w:pPr>
      <w:r w:rsidRPr="00C3743E">
        <w:rPr>
          <w:rFonts w:ascii="Avenir Book" w:hAnsi="Avenir Book" w:cs="Times New Roman"/>
          <w:sz w:val="23"/>
          <w:szCs w:val="23"/>
        </w:rPr>
        <w:t>Candidate Profile</w:t>
      </w:r>
    </w:p>
    <w:p w14:paraId="6A6AF4E2" w14:textId="77777777" w:rsidR="00464A35" w:rsidRPr="00C3743E" w:rsidRDefault="00464A35" w:rsidP="00C3743E">
      <w:pPr>
        <w:pStyle w:val="ListParagraph"/>
        <w:numPr>
          <w:ilvl w:val="0"/>
          <w:numId w:val="9"/>
        </w:numPr>
        <w:spacing w:before="240" w:after="160" w:line="360" w:lineRule="auto"/>
        <w:rPr>
          <w:rFonts w:ascii="Avenir Book" w:hAnsi="Avenir Book" w:cs="Times New Roman"/>
          <w:sz w:val="23"/>
          <w:szCs w:val="23"/>
        </w:rPr>
      </w:pPr>
      <w:r w:rsidRPr="00C3743E">
        <w:rPr>
          <w:rFonts w:ascii="Avenir Book" w:hAnsi="Avenir Book" w:cs="Times New Roman"/>
          <w:sz w:val="23"/>
          <w:szCs w:val="23"/>
        </w:rPr>
        <w:t>Fellowship Type</w:t>
      </w:r>
    </w:p>
    <w:p w14:paraId="24416B9A" w14:textId="77777777" w:rsidR="00464A35" w:rsidRPr="00C3743E" w:rsidRDefault="00464A35" w:rsidP="00C3743E">
      <w:pPr>
        <w:pStyle w:val="ListParagraph"/>
        <w:numPr>
          <w:ilvl w:val="0"/>
          <w:numId w:val="9"/>
        </w:numPr>
        <w:spacing w:before="240" w:after="160" w:line="360" w:lineRule="auto"/>
        <w:rPr>
          <w:rFonts w:ascii="Avenir Book" w:hAnsi="Avenir Book" w:cs="Times New Roman"/>
          <w:sz w:val="23"/>
          <w:szCs w:val="23"/>
        </w:rPr>
      </w:pPr>
      <w:r w:rsidRPr="00C3743E">
        <w:rPr>
          <w:rFonts w:ascii="Avenir Book" w:hAnsi="Avenir Book" w:cs="Times New Roman"/>
          <w:sz w:val="23"/>
          <w:szCs w:val="23"/>
        </w:rPr>
        <w:t>Project Information</w:t>
      </w:r>
    </w:p>
    <w:p w14:paraId="7CC9C331" w14:textId="77777777" w:rsidR="00464A35" w:rsidRPr="00C3743E" w:rsidRDefault="00464A35" w:rsidP="00C3743E">
      <w:pPr>
        <w:pStyle w:val="ListParagraph"/>
        <w:numPr>
          <w:ilvl w:val="0"/>
          <w:numId w:val="9"/>
        </w:numPr>
        <w:spacing w:before="240" w:after="160" w:line="360" w:lineRule="auto"/>
        <w:rPr>
          <w:rFonts w:ascii="Avenir Book" w:hAnsi="Avenir Book" w:cs="Times New Roman"/>
          <w:sz w:val="23"/>
          <w:szCs w:val="23"/>
        </w:rPr>
      </w:pPr>
      <w:r w:rsidRPr="00C3743E">
        <w:rPr>
          <w:rFonts w:ascii="Avenir Book" w:hAnsi="Avenir Book" w:cs="Times New Roman"/>
          <w:sz w:val="23"/>
          <w:szCs w:val="23"/>
        </w:rPr>
        <w:t>Demographic Survey (optional)</w:t>
      </w:r>
    </w:p>
    <w:p w14:paraId="4D4F1F50" w14:textId="77777777" w:rsidR="0070661B" w:rsidRPr="0031154D" w:rsidRDefault="0070661B" w:rsidP="00464A35">
      <w:pPr>
        <w:rPr>
          <w:rFonts w:ascii="Avenir Book" w:hAnsi="Avenir Book" w:cs="Times New Roman"/>
          <w:b/>
          <w:bCs/>
          <w:sz w:val="23"/>
          <w:szCs w:val="23"/>
          <w:u w:val="single"/>
        </w:rPr>
      </w:pPr>
    </w:p>
    <w:p w14:paraId="63521D3E" w14:textId="519B4912" w:rsidR="00464A35" w:rsidRPr="0031154D" w:rsidRDefault="00464A35" w:rsidP="00464A35">
      <w:pPr>
        <w:rPr>
          <w:rFonts w:ascii="Avenir Book" w:hAnsi="Avenir Book" w:cs="Times New Roman"/>
          <w:b/>
          <w:bCs/>
          <w:sz w:val="23"/>
          <w:szCs w:val="23"/>
          <w:u w:val="single"/>
        </w:rPr>
      </w:pPr>
      <w:r w:rsidRPr="0031154D">
        <w:rPr>
          <w:rFonts w:ascii="Avenir Book" w:hAnsi="Avenir Book" w:cs="Times New Roman"/>
          <w:b/>
          <w:bCs/>
          <w:sz w:val="23"/>
          <w:szCs w:val="23"/>
          <w:u w:val="single"/>
        </w:rPr>
        <w:t>A. Candidate Profile</w:t>
      </w:r>
    </w:p>
    <w:p w14:paraId="725C14EA" w14:textId="77777777" w:rsidR="0070661B" w:rsidRPr="0031154D" w:rsidRDefault="0070661B" w:rsidP="00464A35">
      <w:pPr>
        <w:rPr>
          <w:rFonts w:ascii="Avenir Book" w:hAnsi="Avenir Book" w:cs="Times New Roman"/>
          <w:sz w:val="23"/>
          <w:szCs w:val="23"/>
        </w:rPr>
      </w:pPr>
    </w:p>
    <w:p w14:paraId="6038C9D5" w14:textId="17D1A43A" w:rsidR="00464A35" w:rsidRPr="0031154D" w:rsidRDefault="00464A35" w:rsidP="00464A35">
      <w:pPr>
        <w:rPr>
          <w:rFonts w:ascii="Avenir Book" w:hAnsi="Avenir Book" w:cs="Times New Roman"/>
          <w:sz w:val="23"/>
          <w:szCs w:val="23"/>
        </w:rPr>
      </w:pPr>
      <w:r w:rsidRPr="0031154D">
        <w:rPr>
          <w:rFonts w:ascii="Avenir Book" w:hAnsi="Avenir Book" w:cs="Times New Roman"/>
          <w:sz w:val="23"/>
          <w:szCs w:val="23"/>
        </w:rPr>
        <w:t xml:space="preserve">This section asks </w:t>
      </w:r>
      <w:r w:rsidR="00057862" w:rsidRPr="0031154D">
        <w:rPr>
          <w:rFonts w:ascii="Avenir Book" w:hAnsi="Avenir Book" w:cs="Times New Roman"/>
          <w:sz w:val="23"/>
          <w:szCs w:val="23"/>
        </w:rPr>
        <w:t>applicants</w:t>
      </w:r>
      <w:r w:rsidRPr="0031154D">
        <w:rPr>
          <w:rFonts w:ascii="Avenir Book" w:hAnsi="Avenir Book" w:cs="Times New Roman"/>
          <w:sz w:val="23"/>
          <w:szCs w:val="23"/>
        </w:rPr>
        <w:t xml:space="preserve"> to provide basic contact information, details about their professional background, and the names of professional references who can </w:t>
      </w:r>
      <w:r w:rsidR="00057862" w:rsidRPr="0031154D">
        <w:rPr>
          <w:rFonts w:ascii="Avenir Book" w:hAnsi="Avenir Book" w:cs="Times New Roman"/>
          <w:sz w:val="23"/>
          <w:szCs w:val="23"/>
        </w:rPr>
        <w:t xml:space="preserve">write </w:t>
      </w:r>
      <w:r w:rsidRPr="0031154D">
        <w:rPr>
          <w:rFonts w:ascii="Avenir Book" w:hAnsi="Avenir Book" w:cs="Times New Roman"/>
          <w:sz w:val="23"/>
          <w:szCs w:val="23"/>
        </w:rPr>
        <w:t>reference letters in support of their fellowship application.</w:t>
      </w:r>
    </w:p>
    <w:p w14:paraId="7DA3E94F" w14:textId="77777777" w:rsidR="00464A35" w:rsidRPr="0031154D" w:rsidRDefault="00464A35" w:rsidP="00464A35">
      <w:pPr>
        <w:rPr>
          <w:rFonts w:ascii="Avenir Book" w:hAnsi="Avenir Book" w:cs="Times New Roman"/>
          <w:sz w:val="23"/>
          <w:szCs w:val="23"/>
        </w:rPr>
      </w:pPr>
    </w:p>
    <w:p w14:paraId="143A8259" w14:textId="77777777" w:rsidR="00464A35" w:rsidRPr="0031154D" w:rsidRDefault="00464A35" w:rsidP="00464A35">
      <w:pPr>
        <w:rPr>
          <w:rFonts w:ascii="Avenir Book" w:hAnsi="Avenir Book" w:cs="Times New Roman"/>
          <w:sz w:val="23"/>
          <w:szCs w:val="23"/>
        </w:rPr>
      </w:pPr>
      <w:r w:rsidRPr="0031154D">
        <w:rPr>
          <w:rFonts w:ascii="Avenir Book" w:hAnsi="Avenir Book" w:cs="Times New Roman"/>
          <w:sz w:val="23"/>
          <w:szCs w:val="23"/>
        </w:rPr>
        <w:t>All applicants must provide the following information:</w:t>
      </w:r>
    </w:p>
    <w:p w14:paraId="23A7538B"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Full name</w:t>
      </w:r>
    </w:p>
    <w:p w14:paraId="653CD2B6"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Mailing address</w:t>
      </w:r>
    </w:p>
    <w:p w14:paraId="696C7A70" w14:textId="02909840"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 xml:space="preserve">Phone number (including </w:t>
      </w:r>
      <w:hyperlink r:id="rId10" w:history="1">
        <w:r w:rsidRPr="00FB1F39">
          <w:rPr>
            <w:rStyle w:val="Hyperlink"/>
            <w:rFonts w:ascii="Avenir Book" w:hAnsi="Avenir Book" w:cs="Times New Roman"/>
            <w:color w:val="008764"/>
            <w:sz w:val="23"/>
            <w:szCs w:val="23"/>
          </w:rPr>
          <w:t>country code</w:t>
        </w:r>
      </w:hyperlink>
      <w:r w:rsidRPr="0031154D">
        <w:rPr>
          <w:rFonts w:ascii="Avenir Book" w:hAnsi="Avenir Book" w:cs="Times New Roman"/>
          <w:sz w:val="23"/>
          <w:szCs w:val="23"/>
        </w:rPr>
        <w:t>)</w:t>
      </w:r>
    </w:p>
    <w:p w14:paraId="01A2113A"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Email address</w:t>
      </w:r>
    </w:p>
    <w:p w14:paraId="417B9F2F"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Institutional affiliation or employer</w:t>
      </w:r>
    </w:p>
    <w:p w14:paraId="3E96A1FF"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Title/Position/Rank at current institution</w:t>
      </w:r>
    </w:p>
    <w:p w14:paraId="33D1835D"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Date expected to receive PhD, if applicable</w:t>
      </w:r>
    </w:p>
    <w:p w14:paraId="07A94474"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Citizenship</w:t>
      </w:r>
    </w:p>
    <w:p w14:paraId="03B3DC6D" w14:textId="77777777" w:rsidR="00464A35" w:rsidRPr="0031154D" w:rsidRDefault="00464A35" w:rsidP="004A0FEB">
      <w:pPr>
        <w:pStyle w:val="ListParagraph"/>
        <w:numPr>
          <w:ilvl w:val="1"/>
          <w:numId w:val="10"/>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 xml:space="preserve">Please note that the Linda Hall Library is </w:t>
      </w:r>
      <w:r w:rsidRPr="004265FA">
        <w:rPr>
          <w:rFonts w:ascii="Avenir Book" w:hAnsi="Avenir Book" w:cs="Times New Roman"/>
          <w:b/>
          <w:bCs/>
          <w:sz w:val="23"/>
          <w:szCs w:val="23"/>
        </w:rPr>
        <w:t>not</w:t>
      </w:r>
      <w:r w:rsidRPr="0031154D">
        <w:rPr>
          <w:rFonts w:ascii="Avenir Book" w:hAnsi="Avenir Book" w:cs="Times New Roman"/>
          <w:sz w:val="23"/>
          <w:szCs w:val="23"/>
        </w:rPr>
        <w:t xml:space="preserve"> a visa-granting institution. Applicants for residential fellowships will be responsible for securing all necessary travel documents.</w:t>
      </w:r>
    </w:p>
    <w:p w14:paraId="261C039D" w14:textId="77777777"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List of grants or fellowships received in the last five years</w:t>
      </w:r>
    </w:p>
    <w:p w14:paraId="1BC3527D" w14:textId="77777777" w:rsidR="00464A35" w:rsidRPr="0031154D" w:rsidRDefault="00464A35" w:rsidP="00C3743E">
      <w:pPr>
        <w:pStyle w:val="ListParagraph"/>
        <w:numPr>
          <w:ilvl w:val="0"/>
          <w:numId w:val="10"/>
        </w:numPr>
        <w:spacing w:before="240" w:line="360" w:lineRule="auto"/>
        <w:rPr>
          <w:rFonts w:ascii="Avenir Book" w:hAnsi="Avenir Book" w:cs="Times New Roman"/>
          <w:sz w:val="23"/>
          <w:szCs w:val="23"/>
        </w:rPr>
      </w:pPr>
      <w:r w:rsidRPr="0031154D">
        <w:rPr>
          <w:rFonts w:ascii="Avenir Book" w:hAnsi="Avenir Book" w:cs="Times New Roman"/>
          <w:sz w:val="23"/>
          <w:szCs w:val="23"/>
        </w:rPr>
        <w:t xml:space="preserve">Curriculum vitae </w:t>
      </w:r>
    </w:p>
    <w:p w14:paraId="2F403E95" w14:textId="77777777" w:rsidR="00464A35" w:rsidRPr="0031154D" w:rsidRDefault="00464A35" w:rsidP="00C3743E">
      <w:pPr>
        <w:pStyle w:val="ListParagraph"/>
        <w:numPr>
          <w:ilvl w:val="1"/>
          <w:numId w:val="10"/>
        </w:numPr>
        <w:spacing w:before="240" w:line="360" w:lineRule="auto"/>
        <w:rPr>
          <w:rFonts w:ascii="Avenir Book" w:hAnsi="Avenir Book" w:cs="Times New Roman"/>
          <w:sz w:val="23"/>
          <w:szCs w:val="23"/>
        </w:rPr>
      </w:pPr>
      <w:r w:rsidRPr="0031154D">
        <w:rPr>
          <w:rFonts w:ascii="Avenir Book" w:hAnsi="Avenir Book" w:cs="Times New Roman"/>
          <w:sz w:val="23"/>
          <w:szCs w:val="23"/>
        </w:rPr>
        <w:t>The CV should be no longer than three pages and formatted as a PDF.</w:t>
      </w:r>
    </w:p>
    <w:p w14:paraId="722DBD44" w14:textId="1C111EB5" w:rsidR="005B2FDC" w:rsidRPr="00B82891" w:rsidRDefault="00464A35" w:rsidP="00B82891">
      <w:pPr>
        <w:pStyle w:val="ListParagraph"/>
        <w:numPr>
          <w:ilvl w:val="1"/>
          <w:numId w:val="10"/>
        </w:numPr>
        <w:spacing w:before="240" w:line="360" w:lineRule="auto"/>
        <w:rPr>
          <w:rFonts w:ascii="Avenir Book" w:hAnsi="Avenir Book" w:cs="Times New Roman"/>
          <w:sz w:val="23"/>
          <w:szCs w:val="23"/>
        </w:rPr>
      </w:pPr>
      <w:r w:rsidRPr="0031154D">
        <w:rPr>
          <w:rFonts w:ascii="Avenir Book" w:hAnsi="Avenir Book" w:cs="Times New Roman"/>
          <w:sz w:val="23"/>
          <w:szCs w:val="23"/>
        </w:rPr>
        <w:t>Please save</w:t>
      </w:r>
      <w:r w:rsidR="00B5209E" w:rsidRPr="0031154D">
        <w:rPr>
          <w:rFonts w:ascii="Avenir Book" w:hAnsi="Avenir Book" w:cs="Times New Roman"/>
          <w:sz w:val="23"/>
          <w:szCs w:val="23"/>
        </w:rPr>
        <w:t xml:space="preserve"> this</w:t>
      </w:r>
      <w:r w:rsidRPr="0031154D">
        <w:rPr>
          <w:rFonts w:ascii="Avenir Book" w:hAnsi="Avenir Book" w:cs="Times New Roman"/>
          <w:sz w:val="23"/>
          <w:szCs w:val="23"/>
        </w:rPr>
        <w:t xml:space="preserve"> file as </w:t>
      </w:r>
      <w:r w:rsidRPr="005903D8">
        <w:rPr>
          <w:rFonts w:ascii="Avenir Book" w:hAnsi="Avenir Book" w:cs="Times New Roman"/>
          <w:b/>
          <w:bCs/>
          <w:sz w:val="23"/>
          <w:szCs w:val="23"/>
        </w:rPr>
        <w:t>[</w:t>
      </w:r>
      <w:r w:rsidR="009249D5" w:rsidRPr="005903D8">
        <w:rPr>
          <w:rFonts w:ascii="Avenir Book" w:hAnsi="Avenir Book" w:cs="Times New Roman"/>
          <w:b/>
          <w:bCs/>
          <w:sz w:val="23"/>
          <w:szCs w:val="23"/>
        </w:rPr>
        <w:t>Your</w:t>
      </w:r>
      <w:r w:rsidR="005D69CD">
        <w:rPr>
          <w:rFonts w:ascii="Avenir Book" w:hAnsi="Avenir Book" w:cs="Times New Roman"/>
          <w:b/>
          <w:bCs/>
          <w:sz w:val="23"/>
          <w:szCs w:val="23"/>
        </w:rPr>
        <w:t xml:space="preserve"> </w:t>
      </w:r>
      <w:r w:rsidRPr="005903D8">
        <w:rPr>
          <w:rFonts w:ascii="Avenir Book" w:hAnsi="Avenir Book" w:cs="Times New Roman"/>
          <w:b/>
          <w:bCs/>
          <w:sz w:val="23"/>
          <w:szCs w:val="23"/>
        </w:rPr>
        <w:t xml:space="preserve">Last </w:t>
      </w:r>
      <w:proofErr w:type="gramStart"/>
      <w:r w:rsidRPr="005903D8">
        <w:rPr>
          <w:rFonts w:ascii="Avenir Book" w:hAnsi="Avenir Book" w:cs="Times New Roman"/>
          <w:b/>
          <w:bCs/>
          <w:sz w:val="23"/>
          <w:szCs w:val="23"/>
        </w:rPr>
        <w:t>Name]-CV.pdf</w:t>
      </w:r>
      <w:proofErr w:type="gramEnd"/>
      <w:r w:rsidRPr="0031154D">
        <w:rPr>
          <w:rFonts w:ascii="Avenir Book" w:hAnsi="Avenir Book" w:cs="Times New Roman"/>
          <w:sz w:val="23"/>
          <w:szCs w:val="23"/>
        </w:rPr>
        <w:t>.</w:t>
      </w:r>
    </w:p>
    <w:p w14:paraId="76853DCB" w14:textId="5E40ACB0" w:rsidR="00464A35" w:rsidRPr="0031154D" w:rsidRDefault="00464A35" w:rsidP="00C3743E">
      <w:pPr>
        <w:pStyle w:val="ListParagraph"/>
        <w:numPr>
          <w:ilvl w:val="0"/>
          <w:numId w:val="10"/>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Professional references</w:t>
      </w:r>
    </w:p>
    <w:p w14:paraId="70A07F71" w14:textId="6AD5E146" w:rsidR="00464A35" w:rsidRDefault="00B5209E" w:rsidP="00186061">
      <w:pPr>
        <w:pStyle w:val="ListParagraph"/>
        <w:numPr>
          <w:ilvl w:val="1"/>
          <w:numId w:val="10"/>
        </w:numPr>
        <w:spacing w:before="240" w:after="240" w:line="276" w:lineRule="auto"/>
        <w:rPr>
          <w:rFonts w:ascii="Avenir Book" w:hAnsi="Avenir Book" w:cs="Times New Roman"/>
          <w:sz w:val="23"/>
          <w:szCs w:val="23"/>
        </w:rPr>
      </w:pPr>
      <w:r w:rsidRPr="0031154D">
        <w:rPr>
          <w:rFonts w:ascii="Avenir Book" w:hAnsi="Avenir Book" w:cs="Times New Roman"/>
          <w:sz w:val="23"/>
          <w:szCs w:val="23"/>
        </w:rPr>
        <w:t>Applicants must provide the names of</w:t>
      </w:r>
      <w:r w:rsidR="00464A35" w:rsidRPr="0031154D">
        <w:rPr>
          <w:rFonts w:ascii="Avenir Book" w:hAnsi="Avenir Book" w:cs="Times New Roman"/>
          <w:sz w:val="23"/>
          <w:szCs w:val="23"/>
        </w:rPr>
        <w:t xml:space="preserve"> two professional references who will submit recommendation letters on </w:t>
      </w:r>
      <w:r w:rsidR="007D6290" w:rsidRPr="0031154D">
        <w:rPr>
          <w:rFonts w:ascii="Avenir Book" w:hAnsi="Avenir Book" w:cs="Times New Roman"/>
          <w:sz w:val="23"/>
          <w:szCs w:val="23"/>
        </w:rPr>
        <w:t>their</w:t>
      </w:r>
      <w:r w:rsidR="00464A35" w:rsidRPr="0031154D">
        <w:rPr>
          <w:rFonts w:ascii="Avenir Book" w:hAnsi="Avenir Book" w:cs="Times New Roman"/>
          <w:sz w:val="23"/>
          <w:szCs w:val="23"/>
        </w:rPr>
        <w:t xml:space="preserve"> behalf. </w:t>
      </w:r>
    </w:p>
    <w:p w14:paraId="1A83FDBA" w14:textId="77777777" w:rsidR="009D6385" w:rsidRPr="0031154D" w:rsidRDefault="009D6385" w:rsidP="00186061">
      <w:pPr>
        <w:pStyle w:val="ListParagraph"/>
        <w:spacing w:before="240" w:after="240" w:line="276" w:lineRule="auto"/>
        <w:ind w:left="1800"/>
        <w:rPr>
          <w:rFonts w:ascii="Avenir Book" w:hAnsi="Avenir Book" w:cs="Times New Roman"/>
          <w:sz w:val="23"/>
          <w:szCs w:val="23"/>
        </w:rPr>
      </w:pPr>
    </w:p>
    <w:p w14:paraId="24283C3E" w14:textId="47531CC9" w:rsidR="009D6385" w:rsidRPr="009D6385" w:rsidRDefault="00464A35" w:rsidP="00186061">
      <w:pPr>
        <w:pStyle w:val="ListParagraph"/>
        <w:numPr>
          <w:ilvl w:val="1"/>
          <w:numId w:val="10"/>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 xml:space="preserve">All recommendation letters should be submitted to </w:t>
      </w:r>
      <w:hyperlink r:id="rId11" w:history="1">
        <w:r w:rsidRPr="0031154D">
          <w:rPr>
            <w:rStyle w:val="Hyperlink"/>
            <w:rFonts w:ascii="Avenir Book" w:hAnsi="Avenir Book" w:cs="Times New Roman"/>
            <w:color w:val="008764"/>
            <w:sz w:val="23"/>
            <w:szCs w:val="23"/>
          </w:rPr>
          <w:t>fellowships@lindahall.org</w:t>
        </w:r>
      </w:hyperlink>
      <w:r w:rsidRPr="0031154D">
        <w:rPr>
          <w:rFonts w:ascii="Avenir Book" w:hAnsi="Avenir Book" w:cs="Times New Roman"/>
          <w:sz w:val="23"/>
          <w:szCs w:val="23"/>
        </w:rPr>
        <w:t>, including the applicant’s name in the subject line.</w:t>
      </w:r>
      <w:r w:rsidR="00EA54E6" w:rsidRPr="0031154D">
        <w:rPr>
          <w:rFonts w:ascii="Avenir Book" w:hAnsi="Avenir Book" w:cs="Times New Roman"/>
          <w:sz w:val="23"/>
          <w:szCs w:val="23"/>
        </w:rPr>
        <w:t xml:space="preserve"> Please </w:t>
      </w:r>
      <w:proofErr w:type="gramStart"/>
      <w:r w:rsidR="00EA54E6" w:rsidRPr="0031154D">
        <w:rPr>
          <w:rFonts w:ascii="Avenir Book" w:hAnsi="Avenir Book" w:cs="Times New Roman"/>
          <w:sz w:val="23"/>
          <w:szCs w:val="23"/>
        </w:rPr>
        <w:t>ask</w:t>
      </w:r>
      <w:proofErr w:type="gramEnd"/>
      <w:r w:rsidR="00EA54E6" w:rsidRPr="0031154D">
        <w:rPr>
          <w:rFonts w:ascii="Avenir Book" w:hAnsi="Avenir Book" w:cs="Times New Roman"/>
          <w:sz w:val="23"/>
          <w:szCs w:val="23"/>
        </w:rPr>
        <w:t xml:space="preserve"> references to save any attachments as</w:t>
      </w:r>
      <w:r w:rsidR="00D3538F">
        <w:rPr>
          <w:rFonts w:ascii="Avenir Book" w:hAnsi="Avenir Book" w:cs="Times New Roman"/>
          <w:sz w:val="23"/>
          <w:szCs w:val="23"/>
        </w:rPr>
        <w:t xml:space="preserve"> PDFs using this naming convention:</w:t>
      </w:r>
      <w:r w:rsidR="00EA54E6" w:rsidRPr="0031154D">
        <w:rPr>
          <w:rFonts w:ascii="Avenir Book" w:hAnsi="Avenir Book" w:cs="Times New Roman"/>
          <w:sz w:val="23"/>
          <w:szCs w:val="23"/>
        </w:rPr>
        <w:t xml:space="preserve"> </w:t>
      </w:r>
      <w:r w:rsidR="00EA54E6" w:rsidRPr="00137D60">
        <w:rPr>
          <w:rFonts w:ascii="Avenir Book" w:hAnsi="Avenir Book" w:cs="Times New Roman"/>
          <w:b/>
          <w:bCs/>
          <w:sz w:val="23"/>
          <w:szCs w:val="23"/>
        </w:rPr>
        <w:t>[Applicant’s Last Name]-Letter</w:t>
      </w:r>
      <w:proofErr w:type="gramStart"/>
      <w:r w:rsidR="00EA54E6" w:rsidRPr="00137D60">
        <w:rPr>
          <w:rFonts w:ascii="Avenir Book" w:hAnsi="Avenir Book" w:cs="Times New Roman"/>
          <w:b/>
          <w:bCs/>
          <w:sz w:val="23"/>
          <w:szCs w:val="23"/>
        </w:rPr>
        <w:t>-</w:t>
      </w:r>
      <w:r w:rsidR="005A27A8" w:rsidRPr="00137D60">
        <w:rPr>
          <w:rFonts w:ascii="Avenir Book" w:hAnsi="Avenir Book" w:cs="Times New Roman"/>
          <w:b/>
          <w:bCs/>
          <w:sz w:val="23"/>
          <w:szCs w:val="23"/>
        </w:rPr>
        <w:t>[</w:t>
      </w:r>
      <w:proofErr w:type="gramEnd"/>
      <w:r w:rsidR="005A27A8" w:rsidRPr="00137D60">
        <w:rPr>
          <w:rFonts w:ascii="Avenir Book" w:hAnsi="Avenir Book" w:cs="Times New Roman"/>
          <w:b/>
          <w:bCs/>
          <w:sz w:val="23"/>
          <w:szCs w:val="23"/>
        </w:rPr>
        <w:t>Reference’s Last Name]</w:t>
      </w:r>
      <w:r w:rsidR="00137D60" w:rsidRPr="00137D60">
        <w:rPr>
          <w:rFonts w:ascii="Avenir Book" w:hAnsi="Avenir Book" w:cs="Times New Roman"/>
          <w:b/>
          <w:bCs/>
          <w:sz w:val="23"/>
          <w:szCs w:val="23"/>
        </w:rPr>
        <w:t>.pdf</w:t>
      </w:r>
      <w:r w:rsidR="005A27A8" w:rsidRPr="0031154D">
        <w:rPr>
          <w:rFonts w:ascii="Avenir Book" w:hAnsi="Avenir Book" w:cs="Times New Roman"/>
          <w:sz w:val="23"/>
          <w:szCs w:val="23"/>
        </w:rPr>
        <w:t>.</w:t>
      </w:r>
      <w:r w:rsidRPr="0031154D">
        <w:rPr>
          <w:rFonts w:ascii="Avenir Book" w:hAnsi="Avenir Book" w:cs="Times New Roman"/>
          <w:sz w:val="23"/>
          <w:szCs w:val="23"/>
        </w:rPr>
        <w:t xml:space="preserve"> </w:t>
      </w:r>
    </w:p>
    <w:p w14:paraId="55E561C5" w14:textId="77777777" w:rsidR="009D6385" w:rsidRDefault="009D6385" w:rsidP="00186061">
      <w:pPr>
        <w:pStyle w:val="ListParagraph"/>
        <w:spacing w:before="240" w:after="160" w:line="276" w:lineRule="auto"/>
        <w:ind w:left="1800"/>
        <w:rPr>
          <w:rFonts w:ascii="Avenir Book" w:hAnsi="Avenir Book" w:cs="Times New Roman"/>
          <w:sz w:val="23"/>
          <w:szCs w:val="23"/>
        </w:rPr>
      </w:pPr>
    </w:p>
    <w:p w14:paraId="736BF205" w14:textId="5C4C91BB" w:rsidR="00464A35" w:rsidRPr="0031154D" w:rsidRDefault="00464A35" w:rsidP="00186061">
      <w:pPr>
        <w:pStyle w:val="ListParagraph"/>
        <w:numPr>
          <w:ilvl w:val="1"/>
          <w:numId w:val="10"/>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Applicants are responsible for ensuring that letters are submitted by their referees before the application deadline</w:t>
      </w:r>
      <w:r w:rsidR="00137D60">
        <w:rPr>
          <w:rFonts w:ascii="Avenir Book" w:hAnsi="Avenir Book" w:cs="Times New Roman"/>
          <w:sz w:val="23"/>
          <w:szCs w:val="23"/>
        </w:rPr>
        <w:t xml:space="preserve"> (January 1</w:t>
      </w:r>
      <w:r w:rsidR="00B205E1">
        <w:rPr>
          <w:rFonts w:ascii="Avenir Book" w:hAnsi="Avenir Book" w:cs="Times New Roman"/>
          <w:sz w:val="23"/>
          <w:szCs w:val="23"/>
        </w:rPr>
        <w:t>9</w:t>
      </w:r>
      <w:r w:rsidR="00137D60">
        <w:rPr>
          <w:rFonts w:ascii="Avenir Book" w:hAnsi="Avenir Book" w:cs="Times New Roman"/>
          <w:sz w:val="23"/>
          <w:szCs w:val="23"/>
        </w:rPr>
        <w:t>, 202</w:t>
      </w:r>
      <w:r w:rsidR="00B205E1">
        <w:rPr>
          <w:rFonts w:ascii="Avenir Book" w:hAnsi="Avenir Book" w:cs="Times New Roman"/>
          <w:sz w:val="23"/>
          <w:szCs w:val="23"/>
        </w:rPr>
        <w:t>6</w:t>
      </w:r>
      <w:r w:rsidR="00137D60">
        <w:rPr>
          <w:rFonts w:ascii="Avenir Book" w:hAnsi="Avenir Book" w:cs="Times New Roman"/>
          <w:sz w:val="23"/>
          <w:szCs w:val="23"/>
        </w:rPr>
        <w:t>)</w:t>
      </w:r>
      <w:r w:rsidRPr="0031154D">
        <w:rPr>
          <w:rFonts w:ascii="Avenir Book" w:hAnsi="Avenir Book" w:cs="Times New Roman"/>
          <w:sz w:val="23"/>
          <w:szCs w:val="23"/>
        </w:rPr>
        <w:t xml:space="preserve">. </w:t>
      </w:r>
    </w:p>
    <w:p w14:paraId="31B77614" w14:textId="77777777" w:rsidR="00421B04" w:rsidRDefault="00421B04" w:rsidP="00464A35">
      <w:pPr>
        <w:rPr>
          <w:rFonts w:ascii="Avenir Book" w:hAnsi="Avenir Book" w:cs="Times New Roman"/>
          <w:b/>
          <w:sz w:val="23"/>
          <w:szCs w:val="23"/>
          <w:u w:val="single"/>
        </w:rPr>
      </w:pPr>
    </w:p>
    <w:p w14:paraId="58399C19" w14:textId="2BFD5BCC" w:rsidR="00464A35" w:rsidRPr="0031154D" w:rsidRDefault="00464A35" w:rsidP="00464A35">
      <w:pPr>
        <w:rPr>
          <w:rFonts w:ascii="Avenir Book" w:hAnsi="Avenir Book" w:cs="Times New Roman"/>
          <w:b/>
          <w:bCs/>
          <w:sz w:val="23"/>
          <w:szCs w:val="23"/>
          <w:u w:val="single"/>
        </w:rPr>
      </w:pPr>
      <w:r w:rsidRPr="0031154D">
        <w:rPr>
          <w:rFonts w:ascii="Avenir Book" w:hAnsi="Avenir Book" w:cs="Times New Roman"/>
          <w:b/>
          <w:sz w:val="23"/>
          <w:szCs w:val="23"/>
          <w:u w:val="single"/>
        </w:rPr>
        <w:t>B. Fellowship Type</w:t>
      </w:r>
    </w:p>
    <w:p w14:paraId="70C3156D" w14:textId="77777777" w:rsidR="0070661B" w:rsidRPr="0031154D" w:rsidRDefault="0070661B" w:rsidP="00464A35">
      <w:pPr>
        <w:rPr>
          <w:rFonts w:ascii="Avenir Book" w:hAnsi="Avenir Book" w:cs="Times New Roman"/>
          <w:sz w:val="23"/>
          <w:szCs w:val="23"/>
        </w:rPr>
      </w:pPr>
    </w:p>
    <w:p w14:paraId="35264EE3" w14:textId="5D8FCD47" w:rsidR="00464A35" w:rsidRPr="0031154D" w:rsidRDefault="00464A35" w:rsidP="00464A35">
      <w:pPr>
        <w:rPr>
          <w:rFonts w:ascii="Avenir Book" w:hAnsi="Avenir Book" w:cs="Times New Roman"/>
          <w:sz w:val="23"/>
          <w:szCs w:val="23"/>
        </w:rPr>
      </w:pPr>
      <w:r w:rsidRPr="0031154D">
        <w:rPr>
          <w:rFonts w:ascii="Avenir Book" w:hAnsi="Avenir Book" w:cs="Times New Roman"/>
          <w:sz w:val="23"/>
          <w:szCs w:val="23"/>
        </w:rPr>
        <w:t>All applicants must specify:</w:t>
      </w:r>
    </w:p>
    <w:p w14:paraId="19AD3235" w14:textId="1EFD9C39" w:rsidR="00464A35" w:rsidRPr="0031154D" w:rsidRDefault="00464A35" w:rsidP="00186061">
      <w:pPr>
        <w:pStyle w:val="ListParagraph"/>
        <w:numPr>
          <w:ilvl w:val="0"/>
          <w:numId w:val="11"/>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Whether they are applying for a residential (on-site) or virtual (off-site) fellowship</w:t>
      </w:r>
    </w:p>
    <w:p w14:paraId="0F15237F" w14:textId="487157D0" w:rsidR="00186061" w:rsidRPr="00B205E1" w:rsidRDefault="00464A35" w:rsidP="00B205E1">
      <w:pPr>
        <w:pStyle w:val="ListParagraph"/>
        <w:numPr>
          <w:ilvl w:val="0"/>
          <w:numId w:val="11"/>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Whether they are applying for doctoral or postdoctoral fellowship support</w:t>
      </w:r>
    </w:p>
    <w:p w14:paraId="5AEE9F2D" w14:textId="52456282" w:rsidR="00464A35" w:rsidRPr="0031154D" w:rsidRDefault="00A007A9" w:rsidP="00186061">
      <w:pPr>
        <w:pStyle w:val="ListParagraph"/>
        <w:numPr>
          <w:ilvl w:val="1"/>
          <w:numId w:val="11"/>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 xml:space="preserve">Applicants for all postdoctoral fellowships </w:t>
      </w:r>
      <w:r w:rsidR="00464A35" w:rsidRPr="0031154D">
        <w:rPr>
          <w:rFonts w:ascii="Avenir Book" w:hAnsi="Avenir Book" w:cs="Times New Roman"/>
          <w:sz w:val="23"/>
          <w:szCs w:val="23"/>
        </w:rPr>
        <w:t xml:space="preserve">must </w:t>
      </w:r>
      <w:r w:rsidR="0001549C" w:rsidRPr="0031154D">
        <w:rPr>
          <w:rFonts w:ascii="Avenir Book" w:hAnsi="Avenir Book" w:cs="Times New Roman"/>
          <w:sz w:val="23"/>
          <w:szCs w:val="23"/>
        </w:rPr>
        <w:t xml:space="preserve">receive </w:t>
      </w:r>
      <w:r w:rsidR="00464A35" w:rsidRPr="0031154D">
        <w:rPr>
          <w:rFonts w:ascii="Avenir Book" w:hAnsi="Avenir Book" w:cs="Times New Roman"/>
          <w:sz w:val="23"/>
          <w:szCs w:val="23"/>
        </w:rPr>
        <w:t>their PhD by the start of the academic year</w:t>
      </w:r>
      <w:r w:rsidR="0001549C" w:rsidRPr="0031154D">
        <w:rPr>
          <w:rFonts w:ascii="Avenir Book" w:hAnsi="Avenir Book" w:cs="Times New Roman"/>
          <w:sz w:val="23"/>
          <w:szCs w:val="23"/>
        </w:rPr>
        <w:t xml:space="preserve"> (</w:t>
      </w:r>
      <w:r w:rsidR="00464A35" w:rsidRPr="0031154D">
        <w:rPr>
          <w:rFonts w:ascii="Avenir Book" w:hAnsi="Avenir Book" w:cs="Times New Roman"/>
          <w:sz w:val="23"/>
          <w:szCs w:val="23"/>
        </w:rPr>
        <w:t>July 1</w:t>
      </w:r>
      <w:r w:rsidR="0001549C" w:rsidRPr="0031154D">
        <w:rPr>
          <w:rFonts w:ascii="Avenir Book" w:hAnsi="Avenir Book" w:cs="Times New Roman"/>
          <w:sz w:val="23"/>
          <w:szCs w:val="23"/>
        </w:rPr>
        <w:t>, 202</w:t>
      </w:r>
      <w:r w:rsidR="006815D0">
        <w:rPr>
          <w:rFonts w:ascii="Avenir Book" w:hAnsi="Avenir Book" w:cs="Times New Roman"/>
          <w:sz w:val="23"/>
          <w:szCs w:val="23"/>
        </w:rPr>
        <w:t>6</w:t>
      </w:r>
      <w:r w:rsidR="0001549C" w:rsidRPr="0031154D">
        <w:rPr>
          <w:rFonts w:ascii="Avenir Book" w:hAnsi="Avenir Book" w:cs="Times New Roman"/>
          <w:sz w:val="23"/>
          <w:szCs w:val="23"/>
        </w:rPr>
        <w:t>).</w:t>
      </w:r>
    </w:p>
    <w:p w14:paraId="0F5D6B73" w14:textId="77777777" w:rsidR="00464A35" w:rsidRPr="0031154D" w:rsidRDefault="00464A35" w:rsidP="00186061">
      <w:pPr>
        <w:pStyle w:val="ListParagraph"/>
        <w:numPr>
          <w:ilvl w:val="0"/>
          <w:numId w:val="11"/>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What type of fellowship they wish to receive</w:t>
      </w:r>
    </w:p>
    <w:p w14:paraId="0DEFD60D" w14:textId="7DBEF3A5" w:rsidR="00464A35" w:rsidRPr="0031154D" w:rsidRDefault="00464A35" w:rsidP="00186061">
      <w:pPr>
        <w:pStyle w:val="ListParagraph"/>
        <w:numPr>
          <w:ilvl w:val="1"/>
          <w:numId w:val="11"/>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Please visit our</w:t>
      </w:r>
      <w:r w:rsidRPr="00FB1F39">
        <w:rPr>
          <w:rFonts w:ascii="Avenir Book" w:hAnsi="Avenir Book" w:cs="Times New Roman"/>
          <w:color w:val="008764"/>
          <w:sz w:val="23"/>
          <w:szCs w:val="23"/>
        </w:rPr>
        <w:t xml:space="preserve"> </w:t>
      </w:r>
      <w:hyperlink r:id="rId12" w:history="1">
        <w:r w:rsidRPr="00FB1F39">
          <w:rPr>
            <w:rStyle w:val="Hyperlink"/>
            <w:rFonts w:ascii="Avenir Book" w:hAnsi="Avenir Book" w:cs="Times New Roman"/>
            <w:color w:val="008764"/>
            <w:sz w:val="23"/>
            <w:szCs w:val="23"/>
          </w:rPr>
          <w:t>FAQ page</w:t>
        </w:r>
      </w:hyperlink>
      <w:r w:rsidRPr="0031154D">
        <w:rPr>
          <w:rFonts w:ascii="Avenir Book" w:hAnsi="Avenir Book" w:cs="Times New Roman"/>
          <w:sz w:val="23"/>
          <w:szCs w:val="23"/>
        </w:rPr>
        <w:t xml:space="preserve"> for further information about each type of fellowship.</w:t>
      </w:r>
    </w:p>
    <w:p w14:paraId="44F357D6" w14:textId="45CB3FAB" w:rsidR="00464A35" w:rsidRPr="0031154D" w:rsidRDefault="00464A35" w:rsidP="00186061">
      <w:pPr>
        <w:pStyle w:val="ListParagraph"/>
        <w:numPr>
          <w:ilvl w:val="0"/>
          <w:numId w:val="11"/>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The preferred duration of their fellows</w:t>
      </w:r>
      <w:r w:rsidR="001A1D13" w:rsidRPr="0031154D">
        <w:rPr>
          <w:rFonts w:ascii="Avenir Book" w:hAnsi="Avenir Book" w:cs="Times New Roman"/>
          <w:sz w:val="23"/>
          <w:szCs w:val="23"/>
        </w:rPr>
        <w:t>hip</w:t>
      </w:r>
    </w:p>
    <w:p w14:paraId="06E7CD36" w14:textId="77777777" w:rsidR="0070661B" w:rsidRPr="0031154D" w:rsidRDefault="0070661B" w:rsidP="00464A35">
      <w:pPr>
        <w:rPr>
          <w:rFonts w:ascii="Avenir Book" w:hAnsi="Avenir Book" w:cs="Times New Roman"/>
          <w:b/>
          <w:bCs/>
          <w:sz w:val="23"/>
          <w:szCs w:val="23"/>
          <w:u w:val="single"/>
        </w:rPr>
      </w:pPr>
    </w:p>
    <w:p w14:paraId="467D7F8A" w14:textId="0719E160" w:rsidR="00464A35" w:rsidRPr="0031154D" w:rsidRDefault="00464A35" w:rsidP="00464A35">
      <w:pPr>
        <w:rPr>
          <w:rFonts w:ascii="Avenir Book" w:hAnsi="Avenir Book" w:cs="Times New Roman"/>
          <w:sz w:val="23"/>
          <w:szCs w:val="23"/>
        </w:rPr>
      </w:pPr>
      <w:r w:rsidRPr="0031154D">
        <w:rPr>
          <w:rFonts w:ascii="Avenir Book" w:hAnsi="Avenir Book" w:cs="Times New Roman"/>
          <w:b/>
          <w:bCs/>
          <w:sz w:val="23"/>
          <w:szCs w:val="23"/>
          <w:u w:val="single"/>
        </w:rPr>
        <w:t>C. Project Information</w:t>
      </w:r>
    </w:p>
    <w:p w14:paraId="087B0582" w14:textId="77777777" w:rsidR="0070661B" w:rsidRPr="0031154D" w:rsidRDefault="0070661B" w:rsidP="00464A35">
      <w:pPr>
        <w:rPr>
          <w:rFonts w:ascii="Avenir Book" w:hAnsi="Avenir Book" w:cs="Times New Roman"/>
          <w:sz w:val="23"/>
          <w:szCs w:val="23"/>
        </w:rPr>
      </w:pPr>
    </w:p>
    <w:p w14:paraId="57929FF5" w14:textId="05B83FFA" w:rsidR="00464A35" w:rsidRPr="0031154D" w:rsidRDefault="00464A35" w:rsidP="00464A35">
      <w:pPr>
        <w:rPr>
          <w:rFonts w:ascii="Avenir Book" w:hAnsi="Avenir Book" w:cs="Times New Roman"/>
          <w:sz w:val="23"/>
          <w:szCs w:val="23"/>
        </w:rPr>
      </w:pPr>
      <w:r w:rsidRPr="0031154D">
        <w:rPr>
          <w:rFonts w:ascii="Avenir Book" w:hAnsi="Avenir Book" w:cs="Times New Roman"/>
          <w:sz w:val="23"/>
          <w:szCs w:val="23"/>
        </w:rPr>
        <w:t>All applicants must provide:</w:t>
      </w:r>
    </w:p>
    <w:p w14:paraId="2F0F5724" w14:textId="77777777" w:rsidR="00464A35" w:rsidRPr="0031154D" w:rsidRDefault="00464A35" w:rsidP="00421B04">
      <w:pPr>
        <w:pStyle w:val="ListParagraph"/>
        <w:numPr>
          <w:ilvl w:val="0"/>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Title of proposed project</w:t>
      </w:r>
    </w:p>
    <w:p w14:paraId="5C8DF3ED" w14:textId="45BE93A6" w:rsidR="005B2FDC" w:rsidRPr="00421B04" w:rsidRDefault="00464A35" w:rsidP="00421B04">
      <w:pPr>
        <w:pStyle w:val="ListParagraph"/>
        <w:numPr>
          <w:ilvl w:val="0"/>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Project abstract (250 words)</w:t>
      </w:r>
    </w:p>
    <w:p w14:paraId="54060CA8" w14:textId="77777777" w:rsidR="00464A35" w:rsidRPr="0031154D" w:rsidRDefault="00464A35" w:rsidP="00421B04">
      <w:pPr>
        <w:pStyle w:val="ListParagraph"/>
        <w:numPr>
          <w:ilvl w:val="0"/>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Linda Hall Library resources relevant to the project</w:t>
      </w:r>
    </w:p>
    <w:p w14:paraId="072067D2" w14:textId="77777777" w:rsidR="00464A35" w:rsidRPr="0031154D" w:rsidRDefault="00464A35" w:rsidP="00421B04">
      <w:pPr>
        <w:pStyle w:val="ListParagraph"/>
        <w:numPr>
          <w:ilvl w:val="1"/>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This document should be no more than two pages and formatted as a PDF.</w:t>
      </w:r>
    </w:p>
    <w:p w14:paraId="013B8E27" w14:textId="77777777" w:rsidR="00464A35" w:rsidRPr="0031154D" w:rsidRDefault="00464A35" w:rsidP="00421B04">
      <w:pPr>
        <w:pStyle w:val="ListParagraph"/>
        <w:numPr>
          <w:ilvl w:val="1"/>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Our external review committee will use this information to determine the value of the Linda Hall Library’s collections for each project.</w:t>
      </w:r>
    </w:p>
    <w:p w14:paraId="64C91DBF" w14:textId="77777777" w:rsidR="00464A35" w:rsidRDefault="00464A35" w:rsidP="00DF2C06">
      <w:pPr>
        <w:pStyle w:val="ListParagraph"/>
        <w:numPr>
          <w:ilvl w:val="2"/>
          <w:numId w:val="13"/>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 xml:space="preserve">Please list materials you wish to consult in the Linda Hall Library’s collection, including call numbers when appropriate. </w:t>
      </w:r>
    </w:p>
    <w:p w14:paraId="5E878FAA" w14:textId="77777777" w:rsidR="00DF2C06" w:rsidRPr="0031154D" w:rsidRDefault="00DF2C06" w:rsidP="00DF2C06">
      <w:pPr>
        <w:pStyle w:val="ListParagraph"/>
        <w:spacing w:before="240" w:after="160" w:line="276" w:lineRule="auto"/>
        <w:ind w:left="2520"/>
        <w:rPr>
          <w:rFonts w:ascii="Avenir Book" w:hAnsi="Avenir Book" w:cs="Times New Roman"/>
          <w:sz w:val="23"/>
          <w:szCs w:val="23"/>
        </w:rPr>
      </w:pPr>
    </w:p>
    <w:p w14:paraId="2FD08E6F" w14:textId="6AE44A2B" w:rsidR="00DF2C06" w:rsidRPr="00DF2C06" w:rsidRDefault="001A1D13" w:rsidP="00DF2C06">
      <w:pPr>
        <w:pStyle w:val="ListParagraph"/>
        <w:numPr>
          <w:ilvl w:val="2"/>
          <w:numId w:val="13"/>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 xml:space="preserve">Applicants for the </w:t>
      </w:r>
      <w:r w:rsidR="00464A35" w:rsidRPr="0031154D">
        <w:rPr>
          <w:rFonts w:ascii="Avenir Book" w:hAnsi="Avenir Book" w:cs="Times New Roman"/>
          <w:sz w:val="23"/>
          <w:szCs w:val="23"/>
        </w:rPr>
        <w:t>History of Science and Medicine fellowship</w:t>
      </w:r>
      <w:r w:rsidRPr="0031154D">
        <w:rPr>
          <w:rFonts w:ascii="Avenir Book" w:hAnsi="Avenir Book" w:cs="Times New Roman"/>
          <w:sz w:val="23"/>
          <w:szCs w:val="23"/>
        </w:rPr>
        <w:t xml:space="preserve"> </w:t>
      </w:r>
      <w:r w:rsidR="00464A35" w:rsidRPr="0031154D">
        <w:rPr>
          <w:rFonts w:ascii="Avenir Book" w:hAnsi="Avenir Book" w:cs="Times New Roman"/>
          <w:sz w:val="23"/>
          <w:szCs w:val="23"/>
        </w:rPr>
        <w:t>should also include Clendening Library resources.</w:t>
      </w:r>
    </w:p>
    <w:p w14:paraId="75C8B4E4" w14:textId="77777777" w:rsidR="00DF2C06" w:rsidRPr="00DF2C06" w:rsidRDefault="00DF2C06" w:rsidP="00DF2C06">
      <w:pPr>
        <w:pStyle w:val="ListParagraph"/>
        <w:spacing w:before="240" w:after="160" w:line="276" w:lineRule="auto"/>
        <w:ind w:left="2520"/>
        <w:rPr>
          <w:rFonts w:ascii="Avenir Book" w:hAnsi="Avenir Book" w:cs="Times New Roman"/>
          <w:sz w:val="23"/>
          <w:szCs w:val="23"/>
        </w:rPr>
      </w:pPr>
    </w:p>
    <w:p w14:paraId="38840DD5" w14:textId="5F74E1B1" w:rsidR="00DF2C06" w:rsidRPr="00DF2C06" w:rsidRDefault="00464A35" w:rsidP="00DF2C06">
      <w:pPr>
        <w:pStyle w:val="ListParagraph"/>
        <w:numPr>
          <w:ilvl w:val="2"/>
          <w:numId w:val="13"/>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 xml:space="preserve">Virtual fellowship applicants should review the Library’s </w:t>
      </w:r>
      <w:hyperlink r:id="rId13" w:history="1">
        <w:r w:rsidRPr="0031154D">
          <w:rPr>
            <w:rStyle w:val="Hyperlink"/>
            <w:rFonts w:ascii="Avenir Book" w:hAnsi="Avenir Book" w:cs="Times New Roman"/>
            <w:color w:val="008764"/>
            <w:sz w:val="23"/>
            <w:szCs w:val="23"/>
          </w:rPr>
          <w:t>digitization policies</w:t>
        </w:r>
      </w:hyperlink>
      <w:r w:rsidRPr="0031154D">
        <w:rPr>
          <w:rFonts w:ascii="Avenir Book" w:hAnsi="Avenir Book" w:cs="Times New Roman"/>
          <w:sz w:val="23"/>
          <w:szCs w:val="23"/>
        </w:rPr>
        <w:t xml:space="preserve"> to ensure all items will be accessible off-site. Priority will be given to projects that rely on items that are not readily available on other platforms, such as </w:t>
      </w:r>
      <w:hyperlink r:id="rId14" w:tgtFrame="_blank" w:history="1">
        <w:r w:rsidRPr="0031154D">
          <w:rPr>
            <w:rStyle w:val="Hyperlink"/>
            <w:rFonts w:ascii="Avenir Book" w:hAnsi="Avenir Book" w:cs="Times New Roman"/>
            <w:color w:val="008764"/>
            <w:sz w:val="23"/>
            <w:szCs w:val="23"/>
          </w:rPr>
          <w:t>Google Books</w:t>
        </w:r>
      </w:hyperlink>
      <w:r w:rsidRPr="0031154D">
        <w:rPr>
          <w:rFonts w:ascii="Avenir Book" w:hAnsi="Avenir Book" w:cs="Times New Roman"/>
          <w:sz w:val="23"/>
          <w:szCs w:val="23"/>
        </w:rPr>
        <w:t>, </w:t>
      </w:r>
      <w:hyperlink r:id="rId15" w:tgtFrame="_blank" w:history="1">
        <w:r w:rsidRPr="0031154D">
          <w:rPr>
            <w:rStyle w:val="Hyperlink"/>
            <w:rFonts w:ascii="Avenir Book" w:hAnsi="Avenir Book" w:cs="Times New Roman"/>
            <w:color w:val="008764"/>
            <w:sz w:val="23"/>
            <w:szCs w:val="23"/>
          </w:rPr>
          <w:t>HathiTrust</w:t>
        </w:r>
      </w:hyperlink>
      <w:r w:rsidRPr="0031154D">
        <w:rPr>
          <w:rFonts w:ascii="Avenir Book" w:hAnsi="Avenir Book" w:cs="Times New Roman"/>
          <w:sz w:val="23"/>
          <w:szCs w:val="23"/>
        </w:rPr>
        <w:t>, or </w:t>
      </w:r>
      <w:hyperlink r:id="rId16" w:tgtFrame="_blank" w:history="1">
        <w:r w:rsidRPr="0031154D">
          <w:rPr>
            <w:rStyle w:val="Hyperlink"/>
            <w:rFonts w:ascii="Avenir Book" w:hAnsi="Avenir Book" w:cs="Times New Roman"/>
            <w:color w:val="008764"/>
            <w:sz w:val="23"/>
            <w:szCs w:val="23"/>
          </w:rPr>
          <w:t>Internet Archive</w:t>
        </w:r>
      </w:hyperlink>
      <w:r w:rsidRPr="0031154D">
        <w:rPr>
          <w:rFonts w:ascii="Avenir Book" w:hAnsi="Avenir Book" w:cs="Times New Roman"/>
          <w:sz w:val="23"/>
          <w:szCs w:val="23"/>
        </w:rPr>
        <w:t>.</w:t>
      </w:r>
    </w:p>
    <w:p w14:paraId="7CCF51DA" w14:textId="77777777" w:rsidR="00DF2C06" w:rsidRPr="0031154D" w:rsidRDefault="00DF2C06" w:rsidP="00DF2C06">
      <w:pPr>
        <w:pStyle w:val="ListParagraph"/>
        <w:spacing w:before="240" w:after="160" w:line="276" w:lineRule="auto"/>
        <w:ind w:left="2520"/>
        <w:rPr>
          <w:rFonts w:ascii="Avenir Book" w:hAnsi="Avenir Book" w:cs="Times New Roman"/>
          <w:sz w:val="23"/>
          <w:szCs w:val="23"/>
        </w:rPr>
      </w:pPr>
    </w:p>
    <w:p w14:paraId="3D9A4D7E" w14:textId="1603576A" w:rsidR="00464A35" w:rsidRDefault="00464A35" w:rsidP="00421B04">
      <w:pPr>
        <w:pStyle w:val="ListParagraph"/>
        <w:numPr>
          <w:ilvl w:val="1"/>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 xml:space="preserve">Please save </w:t>
      </w:r>
      <w:r w:rsidR="001A1D13" w:rsidRPr="0031154D">
        <w:rPr>
          <w:rFonts w:ascii="Avenir Book" w:hAnsi="Avenir Book" w:cs="Times New Roman"/>
          <w:sz w:val="23"/>
          <w:szCs w:val="23"/>
        </w:rPr>
        <w:t xml:space="preserve">this </w:t>
      </w:r>
      <w:r w:rsidRPr="0031154D">
        <w:rPr>
          <w:rFonts w:ascii="Avenir Book" w:hAnsi="Avenir Book" w:cs="Times New Roman"/>
          <w:sz w:val="23"/>
          <w:szCs w:val="23"/>
        </w:rPr>
        <w:t xml:space="preserve">file as </w:t>
      </w:r>
      <w:r w:rsidRPr="005D69CD">
        <w:rPr>
          <w:rFonts w:ascii="Avenir Book" w:hAnsi="Avenir Book" w:cs="Times New Roman"/>
          <w:b/>
          <w:bCs/>
          <w:sz w:val="23"/>
          <w:szCs w:val="23"/>
        </w:rPr>
        <w:t>[</w:t>
      </w:r>
      <w:r w:rsidR="005D69CD" w:rsidRPr="005D69CD">
        <w:rPr>
          <w:rFonts w:ascii="Avenir Book" w:hAnsi="Avenir Book" w:cs="Times New Roman"/>
          <w:b/>
          <w:bCs/>
          <w:sz w:val="23"/>
          <w:szCs w:val="23"/>
        </w:rPr>
        <w:t xml:space="preserve">Your </w:t>
      </w:r>
      <w:r w:rsidRPr="005D69CD">
        <w:rPr>
          <w:rFonts w:ascii="Avenir Book" w:hAnsi="Avenir Book" w:cs="Times New Roman"/>
          <w:b/>
          <w:bCs/>
          <w:sz w:val="23"/>
          <w:szCs w:val="23"/>
        </w:rPr>
        <w:t xml:space="preserve">Last </w:t>
      </w:r>
      <w:proofErr w:type="gramStart"/>
      <w:r w:rsidRPr="005D69CD">
        <w:rPr>
          <w:rFonts w:ascii="Avenir Book" w:hAnsi="Avenir Book" w:cs="Times New Roman"/>
          <w:b/>
          <w:bCs/>
          <w:sz w:val="23"/>
          <w:szCs w:val="23"/>
        </w:rPr>
        <w:t>Name]-Resources.pdf</w:t>
      </w:r>
      <w:proofErr w:type="gramEnd"/>
      <w:r w:rsidRPr="0031154D">
        <w:rPr>
          <w:rFonts w:ascii="Avenir Book" w:hAnsi="Avenir Book" w:cs="Times New Roman"/>
          <w:sz w:val="23"/>
          <w:szCs w:val="23"/>
        </w:rPr>
        <w:t>.</w:t>
      </w:r>
    </w:p>
    <w:p w14:paraId="3E15915B" w14:textId="77777777" w:rsidR="00720BF6" w:rsidRPr="0031154D" w:rsidRDefault="00720BF6" w:rsidP="00421B04">
      <w:pPr>
        <w:pStyle w:val="ListParagraph"/>
        <w:spacing w:before="240" w:after="160" w:line="360" w:lineRule="auto"/>
        <w:ind w:left="1440"/>
        <w:rPr>
          <w:rFonts w:ascii="Avenir Book" w:hAnsi="Avenir Book" w:cs="Times New Roman"/>
          <w:sz w:val="23"/>
          <w:szCs w:val="23"/>
        </w:rPr>
      </w:pPr>
    </w:p>
    <w:p w14:paraId="639BB37D" w14:textId="77777777" w:rsidR="00464A35" w:rsidRPr="0031154D" w:rsidRDefault="00464A35" w:rsidP="00421B04">
      <w:pPr>
        <w:pStyle w:val="ListParagraph"/>
        <w:numPr>
          <w:ilvl w:val="0"/>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Project Description</w:t>
      </w:r>
    </w:p>
    <w:p w14:paraId="67419EA5" w14:textId="77777777" w:rsidR="00464A35" w:rsidRPr="0031154D" w:rsidRDefault="00464A35" w:rsidP="00AC36E0">
      <w:pPr>
        <w:pStyle w:val="ListParagraph"/>
        <w:numPr>
          <w:ilvl w:val="1"/>
          <w:numId w:val="13"/>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This document should be no more than five double-spaced pages and formatted as a PDF.</w:t>
      </w:r>
    </w:p>
    <w:p w14:paraId="5B7010C8" w14:textId="77777777" w:rsidR="00464A35" w:rsidRPr="0031154D" w:rsidRDefault="00464A35" w:rsidP="00AC36E0">
      <w:pPr>
        <w:pStyle w:val="ListParagraph"/>
        <w:numPr>
          <w:ilvl w:val="1"/>
          <w:numId w:val="13"/>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Our external review committee will consult this document to assess the scope and significance of each project, the originality of its arguments, and its broader scholarly impact.</w:t>
      </w:r>
    </w:p>
    <w:p w14:paraId="7540B79F" w14:textId="77777777" w:rsidR="00464A35" w:rsidRPr="0031154D" w:rsidRDefault="00464A35" w:rsidP="00AC36E0">
      <w:pPr>
        <w:pStyle w:val="ListParagraph"/>
        <w:numPr>
          <w:ilvl w:val="1"/>
          <w:numId w:val="13"/>
        </w:numPr>
        <w:spacing w:before="240" w:after="160" w:line="276" w:lineRule="auto"/>
        <w:rPr>
          <w:rFonts w:ascii="Avenir Book" w:hAnsi="Avenir Book" w:cs="Times New Roman"/>
          <w:sz w:val="23"/>
          <w:szCs w:val="23"/>
        </w:rPr>
      </w:pPr>
      <w:r w:rsidRPr="0031154D">
        <w:rPr>
          <w:rFonts w:ascii="Avenir Book" w:hAnsi="Avenir Book" w:cs="Times New Roman"/>
          <w:sz w:val="23"/>
          <w:szCs w:val="23"/>
        </w:rPr>
        <w:t>Applicants should summarize their project and highlight the specific relevance of the Linda Hall and Clendening Library’s collections, if applicable.</w:t>
      </w:r>
    </w:p>
    <w:p w14:paraId="4ED14F57" w14:textId="7169CB79" w:rsidR="00464A35" w:rsidRPr="0031154D" w:rsidRDefault="00464A35" w:rsidP="00421B04">
      <w:pPr>
        <w:pStyle w:val="ListParagraph"/>
        <w:numPr>
          <w:ilvl w:val="1"/>
          <w:numId w:val="13"/>
        </w:numPr>
        <w:spacing w:before="240" w:after="160" w:line="360" w:lineRule="auto"/>
        <w:rPr>
          <w:rFonts w:ascii="Avenir Book" w:hAnsi="Avenir Book" w:cs="Times New Roman"/>
          <w:sz w:val="23"/>
          <w:szCs w:val="23"/>
        </w:rPr>
      </w:pPr>
      <w:r w:rsidRPr="0031154D">
        <w:rPr>
          <w:rFonts w:ascii="Avenir Book" w:hAnsi="Avenir Book" w:cs="Times New Roman"/>
          <w:sz w:val="23"/>
          <w:szCs w:val="23"/>
        </w:rPr>
        <w:t>Please save</w:t>
      </w:r>
      <w:r w:rsidR="00BB3E86" w:rsidRPr="0031154D">
        <w:rPr>
          <w:rFonts w:ascii="Avenir Book" w:hAnsi="Avenir Book" w:cs="Times New Roman"/>
          <w:sz w:val="23"/>
          <w:szCs w:val="23"/>
        </w:rPr>
        <w:t xml:space="preserve"> this</w:t>
      </w:r>
      <w:r w:rsidRPr="0031154D">
        <w:rPr>
          <w:rFonts w:ascii="Avenir Book" w:hAnsi="Avenir Book" w:cs="Times New Roman"/>
          <w:sz w:val="23"/>
          <w:szCs w:val="23"/>
        </w:rPr>
        <w:t xml:space="preserve"> file as </w:t>
      </w:r>
      <w:r w:rsidRPr="00C8030E">
        <w:rPr>
          <w:rFonts w:ascii="Avenir Book" w:hAnsi="Avenir Book" w:cs="Times New Roman"/>
          <w:b/>
          <w:bCs/>
          <w:sz w:val="23"/>
          <w:szCs w:val="23"/>
        </w:rPr>
        <w:t>[</w:t>
      </w:r>
      <w:r w:rsidR="00C8030E" w:rsidRPr="00C8030E">
        <w:rPr>
          <w:rFonts w:ascii="Avenir Book" w:hAnsi="Avenir Book" w:cs="Times New Roman"/>
          <w:b/>
          <w:bCs/>
          <w:sz w:val="23"/>
          <w:szCs w:val="23"/>
        </w:rPr>
        <w:t xml:space="preserve">Your </w:t>
      </w:r>
      <w:r w:rsidRPr="00C8030E">
        <w:rPr>
          <w:rFonts w:ascii="Avenir Book" w:hAnsi="Avenir Book" w:cs="Times New Roman"/>
          <w:b/>
          <w:bCs/>
          <w:sz w:val="23"/>
          <w:szCs w:val="23"/>
        </w:rPr>
        <w:t xml:space="preserve">Last </w:t>
      </w:r>
      <w:proofErr w:type="gramStart"/>
      <w:r w:rsidRPr="00C8030E">
        <w:rPr>
          <w:rFonts w:ascii="Avenir Book" w:hAnsi="Avenir Book" w:cs="Times New Roman"/>
          <w:b/>
          <w:bCs/>
          <w:sz w:val="23"/>
          <w:szCs w:val="23"/>
        </w:rPr>
        <w:t>Name]-Description.pdf</w:t>
      </w:r>
      <w:proofErr w:type="gramEnd"/>
      <w:r w:rsidRPr="0031154D">
        <w:rPr>
          <w:rFonts w:ascii="Avenir Book" w:hAnsi="Avenir Book" w:cs="Times New Roman"/>
          <w:sz w:val="23"/>
          <w:szCs w:val="23"/>
        </w:rPr>
        <w:t>.</w:t>
      </w:r>
    </w:p>
    <w:p w14:paraId="6445BEB2" w14:textId="77777777" w:rsidR="0070661B" w:rsidRPr="0031154D" w:rsidRDefault="0070661B" w:rsidP="00464A35">
      <w:pPr>
        <w:rPr>
          <w:rFonts w:ascii="Avenir Book" w:hAnsi="Avenir Book" w:cs="Times New Roman"/>
          <w:b/>
          <w:bCs/>
          <w:sz w:val="23"/>
          <w:szCs w:val="23"/>
          <w:u w:val="single"/>
        </w:rPr>
      </w:pPr>
    </w:p>
    <w:p w14:paraId="4EDD8AC1" w14:textId="6F712FDA" w:rsidR="00464A35" w:rsidRPr="0031154D" w:rsidRDefault="00464A35" w:rsidP="00464A35">
      <w:pPr>
        <w:rPr>
          <w:rFonts w:ascii="Avenir Book" w:hAnsi="Avenir Book" w:cs="Times New Roman"/>
          <w:sz w:val="23"/>
          <w:szCs w:val="23"/>
        </w:rPr>
      </w:pPr>
      <w:r w:rsidRPr="0031154D">
        <w:rPr>
          <w:rFonts w:ascii="Avenir Book" w:hAnsi="Avenir Book" w:cs="Times New Roman"/>
          <w:b/>
          <w:bCs/>
          <w:sz w:val="23"/>
          <w:szCs w:val="23"/>
          <w:u w:val="single"/>
        </w:rPr>
        <w:t>D. Demographic Survey (Optional)</w:t>
      </w:r>
    </w:p>
    <w:p w14:paraId="535EE064" w14:textId="77777777" w:rsidR="0070661B" w:rsidRPr="0031154D" w:rsidRDefault="0070661B" w:rsidP="00464A35">
      <w:pPr>
        <w:rPr>
          <w:rFonts w:ascii="Avenir Book" w:hAnsi="Avenir Book" w:cs="Times New Roman"/>
          <w:sz w:val="23"/>
          <w:szCs w:val="23"/>
        </w:rPr>
      </w:pPr>
    </w:p>
    <w:p w14:paraId="2420F943" w14:textId="24A16552" w:rsidR="00464A35" w:rsidRPr="0031154D" w:rsidRDefault="00464A35" w:rsidP="00464A35">
      <w:pPr>
        <w:rPr>
          <w:rFonts w:ascii="Avenir Book" w:hAnsi="Avenir Book" w:cs="Times New Roman"/>
          <w:sz w:val="23"/>
          <w:szCs w:val="23"/>
        </w:rPr>
      </w:pPr>
      <w:r w:rsidRPr="0031154D">
        <w:rPr>
          <w:rFonts w:ascii="Avenir Book" w:hAnsi="Avenir Book" w:cs="Times New Roman"/>
          <w:sz w:val="23"/>
          <w:szCs w:val="23"/>
        </w:rPr>
        <w:t>This optional section allows applicants to share details about their personal background and how they learned about the Linda Hall Library’s fellowship program. This information will be used internally to guide future outreach efforts.</w:t>
      </w:r>
    </w:p>
    <w:p w14:paraId="20074F71" w14:textId="77777777" w:rsidR="00464A35" w:rsidRPr="0031154D" w:rsidRDefault="00464A35" w:rsidP="00464A35">
      <w:pPr>
        <w:rPr>
          <w:rFonts w:ascii="Avenir Book" w:hAnsi="Avenir Book" w:cs="Times New Roman"/>
          <w:sz w:val="23"/>
          <w:szCs w:val="23"/>
        </w:rPr>
      </w:pPr>
    </w:p>
    <w:p w14:paraId="502D8717" w14:textId="77777777" w:rsidR="00BB3E86" w:rsidRPr="0031154D" w:rsidRDefault="00BB3E86" w:rsidP="0070661B">
      <w:pPr>
        <w:jc w:val="center"/>
        <w:rPr>
          <w:rFonts w:ascii="Avenir Book" w:hAnsi="Avenir Book" w:cs="Times New Roman"/>
          <w:b/>
          <w:bCs/>
          <w:sz w:val="23"/>
          <w:szCs w:val="23"/>
        </w:rPr>
      </w:pPr>
    </w:p>
    <w:p w14:paraId="5BEFFE2D" w14:textId="517E1F26" w:rsidR="00B52A24" w:rsidRPr="0031154D" w:rsidRDefault="00464A35" w:rsidP="00340E7E">
      <w:pPr>
        <w:jc w:val="center"/>
        <w:rPr>
          <w:rFonts w:ascii="Avenir Book" w:hAnsi="Avenir Book" w:cs="Times New Roman"/>
          <w:b/>
          <w:sz w:val="23"/>
          <w:szCs w:val="23"/>
        </w:rPr>
      </w:pPr>
      <w:r w:rsidRPr="0031154D">
        <w:rPr>
          <w:rFonts w:ascii="Avenir Book" w:hAnsi="Avenir Book" w:cs="Times New Roman"/>
          <w:b/>
          <w:bCs/>
          <w:sz w:val="23"/>
          <w:szCs w:val="23"/>
        </w:rPr>
        <w:t>If you have any questions about your application, please email</w:t>
      </w:r>
      <w:r w:rsidR="0070661B" w:rsidRPr="0031154D">
        <w:rPr>
          <w:rFonts w:ascii="Avenir Book" w:hAnsi="Avenir Book" w:cs="Times New Roman"/>
          <w:b/>
          <w:bCs/>
          <w:sz w:val="23"/>
          <w:szCs w:val="23"/>
        </w:rPr>
        <w:t xml:space="preserve"> </w:t>
      </w:r>
      <w:hyperlink r:id="rId17" w:history="1">
        <w:r w:rsidR="0070661B" w:rsidRPr="0031154D">
          <w:rPr>
            <w:rStyle w:val="Hyperlink"/>
            <w:rFonts w:ascii="Avenir Book" w:hAnsi="Avenir Book" w:cs="Times New Roman"/>
            <w:b/>
            <w:bCs/>
            <w:color w:val="008764"/>
            <w:sz w:val="23"/>
            <w:szCs w:val="23"/>
          </w:rPr>
          <w:t>fellowships@lindahall.org</w:t>
        </w:r>
      </w:hyperlink>
      <w:r w:rsidRPr="0031154D">
        <w:rPr>
          <w:rFonts w:ascii="Avenir Book" w:hAnsi="Avenir Book" w:cs="Times New Roman"/>
          <w:b/>
          <w:bCs/>
          <w:sz w:val="23"/>
          <w:szCs w:val="23"/>
        </w:rPr>
        <w:t>.</w:t>
      </w:r>
    </w:p>
    <w:sectPr w:rsidR="00B52A24" w:rsidRPr="0031154D" w:rsidSect="006B5891">
      <w:headerReference w:type="even" r:id="rId18"/>
      <w:headerReference w:type="default" r:id="rId19"/>
      <w:footerReference w:type="even" r:id="rId20"/>
      <w:footerReference w:type="default" r:id="rId21"/>
      <w:headerReference w:type="first" r:id="rId22"/>
      <w:footerReference w:type="first" r:id="rId23"/>
      <w:pgSz w:w="12240" w:h="15840" w:code="1"/>
      <w:pgMar w:top="288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8E49C" w14:textId="77777777" w:rsidR="00A33F90" w:rsidRDefault="00A33F90" w:rsidP="005F4441">
      <w:r>
        <w:separator/>
      </w:r>
    </w:p>
  </w:endnote>
  <w:endnote w:type="continuationSeparator" w:id="0">
    <w:p w14:paraId="4D65DD5E" w14:textId="77777777" w:rsidR="00A33F90" w:rsidRDefault="00A33F90" w:rsidP="005F4441">
      <w:r>
        <w:continuationSeparator/>
      </w:r>
    </w:p>
  </w:endnote>
  <w:endnote w:type="continuationNotice" w:id="1">
    <w:p w14:paraId="4D90E1FE" w14:textId="77777777" w:rsidR="00A33F90" w:rsidRDefault="00A33F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Book">
    <w:altName w:val="Tw Cen MT"/>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8C77A" w14:textId="77777777" w:rsidR="00196CC3" w:rsidRDefault="00196C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A038F" w14:textId="77777777" w:rsidR="00196CC3" w:rsidRDefault="00196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973E4" w14:textId="77777777" w:rsidR="00196CC3" w:rsidRDefault="00196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6CFF1" w14:textId="77777777" w:rsidR="00A33F90" w:rsidRDefault="00A33F90" w:rsidP="005F4441">
      <w:r>
        <w:separator/>
      </w:r>
    </w:p>
  </w:footnote>
  <w:footnote w:type="continuationSeparator" w:id="0">
    <w:p w14:paraId="20A4515A" w14:textId="77777777" w:rsidR="00A33F90" w:rsidRDefault="00A33F90" w:rsidP="005F4441">
      <w:r>
        <w:continuationSeparator/>
      </w:r>
    </w:p>
  </w:footnote>
  <w:footnote w:type="continuationNotice" w:id="1">
    <w:p w14:paraId="39954F7B" w14:textId="77777777" w:rsidR="00A33F90" w:rsidRDefault="00A33F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89F1D" w14:textId="084B6590" w:rsidR="005F4441" w:rsidRDefault="00D14C4F">
    <w:pPr>
      <w:pStyle w:val="Header"/>
    </w:pPr>
    <w:r>
      <w:rPr>
        <w:noProof/>
      </w:rPr>
      <mc:AlternateContent>
        <mc:Choice Requires="wps">
          <w:drawing>
            <wp:anchor distT="0" distB="0" distL="114300" distR="114300" simplePos="0" relativeHeight="251658241" behindDoc="1" locked="0" layoutInCell="0" allowOverlap="1" wp14:anchorId="05CFFAA7" wp14:editId="6825AC2F">
              <wp:simplePos x="0" y="0"/>
              <wp:positionH relativeFrom="margin">
                <wp:align>center</wp:align>
              </wp:positionH>
              <wp:positionV relativeFrom="margin">
                <wp:align>center</wp:align>
              </wp:positionV>
              <wp:extent cx="7772400" cy="10058400"/>
              <wp:effectExtent l="0" t="0" r="0" b="0"/>
              <wp:wrapNone/>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772400" cy="100584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C87F10" id="Rectangle 3" o:spid="_x0000_s1026" style="position:absolute;margin-left:0;margin-top:0;width:612pt;height:11in;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" o:allowincell="f" filled="f" stroked="f">
              <o:lock v:ext="edit" aspectratio="t"/>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C2DB5" w14:textId="6F08BD70" w:rsidR="00196CC3" w:rsidRDefault="000C15A7">
    <w:pPr>
      <w:pStyle w:val="Header"/>
    </w:pPr>
    <w:r>
      <w:rPr>
        <w:noProof/>
      </w:rPr>
      <w:drawing>
        <wp:anchor distT="0" distB="0" distL="114300" distR="114300" simplePos="0" relativeHeight="251658242" behindDoc="0" locked="0" layoutInCell="1" allowOverlap="1" wp14:anchorId="5DD67644" wp14:editId="339876BE">
          <wp:simplePos x="0" y="0"/>
          <wp:positionH relativeFrom="page">
            <wp:align>right</wp:align>
          </wp:positionH>
          <wp:positionV relativeFrom="paragraph">
            <wp:posOffset>0</wp:posOffset>
          </wp:positionV>
          <wp:extent cx="7772728" cy="10058400"/>
          <wp:effectExtent l="0" t="0" r="0" b="0"/>
          <wp:wrapNone/>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728"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6DAB7" w14:textId="57A997DC" w:rsidR="005F4441" w:rsidRDefault="00D14C4F">
    <w:pPr>
      <w:pStyle w:val="Header"/>
    </w:pPr>
    <w:r>
      <w:rPr>
        <w:noProof/>
      </w:rPr>
      <mc:AlternateContent>
        <mc:Choice Requires="wps">
          <w:drawing>
            <wp:anchor distT="0" distB="0" distL="114300" distR="114300" simplePos="0" relativeHeight="251658240" behindDoc="1" locked="0" layoutInCell="0" allowOverlap="1" wp14:anchorId="794C6656" wp14:editId="7A66DFEE">
              <wp:simplePos x="0" y="0"/>
              <wp:positionH relativeFrom="margin">
                <wp:align>center</wp:align>
              </wp:positionH>
              <wp:positionV relativeFrom="margin">
                <wp:align>center</wp:align>
              </wp:positionV>
              <wp:extent cx="7772400" cy="10058400"/>
              <wp:effectExtent l="0" t="0" r="0" b="0"/>
              <wp:wrapNone/>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772400" cy="100584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A05D9B" id="Rectangle 1" o:spid="_x0000_s1026" style="position:absolute;margin-left:0;margin-top:0;width:612pt;height:11in;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" o:allowincell="f" filled="f" stroked="f">
              <o:lock v:ext="edit" aspectratio="t"/>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12AAE"/>
    <w:multiLevelType w:val="hybridMultilevel"/>
    <w:tmpl w:val="16086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21B24"/>
    <w:multiLevelType w:val="hybridMultilevel"/>
    <w:tmpl w:val="9F0C1F94"/>
    <w:lvl w:ilvl="0" w:tplc="04090011">
      <w:start w:val="1"/>
      <w:numFmt w:val="decimal"/>
      <w:lvlText w:val="%1)"/>
      <w:lvlJc w:val="left"/>
      <w:pPr>
        <w:ind w:left="1080" w:hanging="360"/>
      </w:pPr>
    </w:lvl>
    <w:lvl w:ilvl="1" w:tplc="04090017">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3C6847"/>
    <w:multiLevelType w:val="hybridMultilevel"/>
    <w:tmpl w:val="5A8C3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45829"/>
    <w:multiLevelType w:val="hybridMultilevel"/>
    <w:tmpl w:val="B964BB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450C2A"/>
    <w:multiLevelType w:val="hybridMultilevel"/>
    <w:tmpl w:val="64C09C0A"/>
    <w:lvl w:ilvl="0" w:tplc="0409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F337F5B"/>
    <w:multiLevelType w:val="hybridMultilevel"/>
    <w:tmpl w:val="31E801A2"/>
    <w:lvl w:ilvl="0" w:tplc="04090011">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80055C"/>
    <w:multiLevelType w:val="hybridMultilevel"/>
    <w:tmpl w:val="3E664D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D1404D"/>
    <w:multiLevelType w:val="hybridMultilevel"/>
    <w:tmpl w:val="407AEC64"/>
    <w:lvl w:ilvl="0" w:tplc="04090011">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8F44228"/>
    <w:multiLevelType w:val="hybridMultilevel"/>
    <w:tmpl w:val="79529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F14303"/>
    <w:multiLevelType w:val="hybridMultilevel"/>
    <w:tmpl w:val="693ED846"/>
    <w:lvl w:ilvl="0" w:tplc="7F9A94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A75B15"/>
    <w:multiLevelType w:val="hybridMultilevel"/>
    <w:tmpl w:val="E74A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770BED"/>
    <w:multiLevelType w:val="hybridMultilevel"/>
    <w:tmpl w:val="662CFD6C"/>
    <w:lvl w:ilvl="0" w:tplc="3676DA0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2489F"/>
    <w:multiLevelType w:val="hybridMultilevel"/>
    <w:tmpl w:val="5F34C78E"/>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121414657">
    <w:abstractNumId w:val="2"/>
  </w:num>
  <w:num w:numId="2" w16cid:durableId="1877548748">
    <w:abstractNumId w:val="9"/>
  </w:num>
  <w:num w:numId="3" w16cid:durableId="1796174927">
    <w:abstractNumId w:val="11"/>
  </w:num>
  <w:num w:numId="4" w16cid:durableId="1243222736">
    <w:abstractNumId w:val="0"/>
  </w:num>
  <w:num w:numId="5" w16cid:durableId="1813205785">
    <w:abstractNumId w:val="8"/>
  </w:num>
  <w:num w:numId="6" w16cid:durableId="523904592">
    <w:abstractNumId w:val="10"/>
  </w:num>
  <w:num w:numId="7" w16cid:durableId="2035880459">
    <w:abstractNumId w:val="6"/>
  </w:num>
  <w:num w:numId="8" w16cid:durableId="1442872996">
    <w:abstractNumId w:val="3"/>
  </w:num>
  <w:num w:numId="9" w16cid:durableId="1425808826">
    <w:abstractNumId w:val="4"/>
  </w:num>
  <w:num w:numId="10" w16cid:durableId="884024243">
    <w:abstractNumId w:val="7"/>
  </w:num>
  <w:num w:numId="11" w16cid:durableId="669409690">
    <w:abstractNumId w:val="5"/>
  </w:num>
  <w:num w:numId="12" w16cid:durableId="2033914673">
    <w:abstractNumId w:val="12"/>
  </w:num>
  <w:num w:numId="13" w16cid:durableId="601181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Dc0tTQyMDQzNzFV0lEKTi0uzszPAymwqAUAzjA97iwAAAA="/>
  </w:docVars>
  <w:rsids>
    <w:rsidRoot w:val="005F4441"/>
    <w:rsid w:val="00005B3D"/>
    <w:rsid w:val="00010326"/>
    <w:rsid w:val="0001549C"/>
    <w:rsid w:val="0001796D"/>
    <w:rsid w:val="00057862"/>
    <w:rsid w:val="00080CCA"/>
    <w:rsid w:val="00081360"/>
    <w:rsid w:val="000A2E2D"/>
    <w:rsid w:val="000C15A7"/>
    <w:rsid w:val="000C67E4"/>
    <w:rsid w:val="000C78CB"/>
    <w:rsid w:val="000D2ED1"/>
    <w:rsid w:val="000E165A"/>
    <w:rsid w:val="000F4A91"/>
    <w:rsid w:val="00110518"/>
    <w:rsid w:val="00122CB6"/>
    <w:rsid w:val="00137D60"/>
    <w:rsid w:val="00140B91"/>
    <w:rsid w:val="00170D31"/>
    <w:rsid w:val="001835E8"/>
    <w:rsid w:val="00186061"/>
    <w:rsid w:val="00196CC3"/>
    <w:rsid w:val="001A1D13"/>
    <w:rsid w:val="001A42BC"/>
    <w:rsid w:val="001B2F8C"/>
    <w:rsid w:val="001E2A06"/>
    <w:rsid w:val="001F3E88"/>
    <w:rsid w:val="00231294"/>
    <w:rsid w:val="00241CEB"/>
    <w:rsid w:val="0024601E"/>
    <w:rsid w:val="00253580"/>
    <w:rsid w:val="002669C8"/>
    <w:rsid w:val="00284C7D"/>
    <w:rsid w:val="00292611"/>
    <w:rsid w:val="002A4717"/>
    <w:rsid w:val="002E0168"/>
    <w:rsid w:val="002E248B"/>
    <w:rsid w:val="002E4A74"/>
    <w:rsid w:val="002E4B03"/>
    <w:rsid w:val="0031154D"/>
    <w:rsid w:val="00336D17"/>
    <w:rsid w:val="00340E7E"/>
    <w:rsid w:val="00367FDB"/>
    <w:rsid w:val="00377755"/>
    <w:rsid w:val="00382A02"/>
    <w:rsid w:val="003830F1"/>
    <w:rsid w:val="00385C84"/>
    <w:rsid w:val="003873E8"/>
    <w:rsid w:val="003B4520"/>
    <w:rsid w:val="003F36C1"/>
    <w:rsid w:val="003F4953"/>
    <w:rsid w:val="003F4CE7"/>
    <w:rsid w:val="003F65B2"/>
    <w:rsid w:val="00404B62"/>
    <w:rsid w:val="00421B04"/>
    <w:rsid w:val="004265FA"/>
    <w:rsid w:val="004419A0"/>
    <w:rsid w:val="00464A35"/>
    <w:rsid w:val="00464C90"/>
    <w:rsid w:val="004A0FEB"/>
    <w:rsid w:val="004D6634"/>
    <w:rsid w:val="004F1EB4"/>
    <w:rsid w:val="004F7E93"/>
    <w:rsid w:val="00501B0F"/>
    <w:rsid w:val="005062C7"/>
    <w:rsid w:val="00511EFB"/>
    <w:rsid w:val="00520A84"/>
    <w:rsid w:val="005451C3"/>
    <w:rsid w:val="00550456"/>
    <w:rsid w:val="00551707"/>
    <w:rsid w:val="00577641"/>
    <w:rsid w:val="00580492"/>
    <w:rsid w:val="00581834"/>
    <w:rsid w:val="005903D8"/>
    <w:rsid w:val="00593754"/>
    <w:rsid w:val="005A121C"/>
    <w:rsid w:val="005A27A8"/>
    <w:rsid w:val="005A59F4"/>
    <w:rsid w:val="005B2FDC"/>
    <w:rsid w:val="005B3A77"/>
    <w:rsid w:val="005C6750"/>
    <w:rsid w:val="005D69CD"/>
    <w:rsid w:val="005F4441"/>
    <w:rsid w:val="00611DA3"/>
    <w:rsid w:val="00622425"/>
    <w:rsid w:val="00650EA0"/>
    <w:rsid w:val="00673BCA"/>
    <w:rsid w:val="006815D0"/>
    <w:rsid w:val="0068261B"/>
    <w:rsid w:val="006852AD"/>
    <w:rsid w:val="006B5891"/>
    <w:rsid w:val="006E5137"/>
    <w:rsid w:val="00705F25"/>
    <w:rsid w:val="0070661B"/>
    <w:rsid w:val="00720BF6"/>
    <w:rsid w:val="00744120"/>
    <w:rsid w:val="00744955"/>
    <w:rsid w:val="00744B0E"/>
    <w:rsid w:val="00746442"/>
    <w:rsid w:val="00767BDB"/>
    <w:rsid w:val="0078055B"/>
    <w:rsid w:val="00785760"/>
    <w:rsid w:val="00786073"/>
    <w:rsid w:val="00794D62"/>
    <w:rsid w:val="007C2852"/>
    <w:rsid w:val="007D5831"/>
    <w:rsid w:val="007D6290"/>
    <w:rsid w:val="007F56DD"/>
    <w:rsid w:val="008224BA"/>
    <w:rsid w:val="00824D83"/>
    <w:rsid w:val="00843C94"/>
    <w:rsid w:val="00856618"/>
    <w:rsid w:val="008C38B7"/>
    <w:rsid w:val="008C4774"/>
    <w:rsid w:val="008C618B"/>
    <w:rsid w:val="008D6E77"/>
    <w:rsid w:val="00903063"/>
    <w:rsid w:val="009111B1"/>
    <w:rsid w:val="009249D5"/>
    <w:rsid w:val="0092592C"/>
    <w:rsid w:val="00941F9F"/>
    <w:rsid w:val="00952482"/>
    <w:rsid w:val="00957DF8"/>
    <w:rsid w:val="009A2A25"/>
    <w:rsid w:val="009D6385"/>
    <w:rsid w:val="009E08E4"/>
    <w:rsid w:val="009F3130"/>
    <w:rsid w:val="00A007A9"/>
    <w:rsid w:val="00A06D53"/>
    <w:rsid w:val="00A33F90"/>
    <w:rsid w:val="00A63FA7"/>
    <w:rsid w:val="00A7158A"/>
    <w:rsid w:val="00A74A56"/>
    <w:rsid w:val="00A87B58"/>
    <w:rsid w:val="00A92E63"/>
    <w:rsid w:val="00AB22D4"/>
    <w:rsid w:val="00AC1DE1"/>
    <w:rsid w:val="00AC36E0"/>
    <w:rsid w:val="00AE2D74"/>
    <w:rsid w:val="00AF0550"/>
    <w:rsid w:val="00AF56E5"/>
    <w:rsid w:val="00AF7CDA"/>
    <w:rsid w:val="00B205E1"/>
    <w:rsid w:val="00B45C73"/>
    <w:rsid w:val="00B46CC6"/>
    <w:rsid w:val="00B5209E"/>
    <w:rsid w:val="00B52A24"/>
    <w:rsid w:val="00B75406"/>
    <w:rsid w:val="00B82891"/>
    <w:rsid w:val="00B8772A"/>
    <w:rsid w:val="00BA26AB"/>
    <w:rsid w:val="00BB3E86"/>
    <w:rsid w:val="00BE7080"/>
    <w:rsid w:val="00C038E8"/>
    <w:rsid w:val="00C15666"/>
    <w:rsid w:val="00C25A8D"/>
    <w:rsid w:val="00C3743E"/>
    <w:rsid w:val="00C41087"/>
    <w:rsid w:val="00C51CD7"/>
    <w:rsid w:val="00C75E0E"/>
    <w:rsid w:val="00C776EC"/>
    <w:rsid w:val="00C8030E"/>
    <w:rsid w:val="00C81893"/>
    <w:rsid w:val="00CA13ED"/>
    <w:rsid w:val="00CB2F49"/>
    <w:rsid w:val="00CC2224"/>
    <w:rsid w:val="00CC5BB6"/>
    <w:rsid w:val="00CE0FC7"/>
    <w:rsid w:val="00D14C4F"/>
    <w:rsid w:val="00D15D34"/>
    <w:rsid w:val="00D264F3"/>
    <w:rsid w:val="00D3538F"/>
    <w:rsid w:val="00D4258F"/>
    <w:rsid w:val="00D56F7F"/>
    <w:rsid w:val="00D6490E"/>
    <w:rsid w:val="00D6508A"/>
    <w:rsid w:val="00D83051"/>
    <w:rsid w:val="00DA24B8"/>
    <w:rsid w:val="00DA53C1"/>
    <w:rsid w:val="00DF160D"/>
    <w:rsid w:val="00DF2C06"/>
    <w:rsid w:val="00DF3132"/>
    <w:rsid w:val="00E0028A"/>
    <w:rsid w:val="00E21154"/>
    <w:rsid w:val="00E23440"/>
    <w:rsid w:val="00E43E86"/>
    <w:rsid w:val="00E572CB"/>
    <w:rsid w:val="00E71524"/>
    <w:rsid w:val="00E7231B"/>
    <w:rsid w:val="00E86035"/>
    <w:rsid w:val="00EA54E6"/>
    <w:rsid w:val="00EA5ABC"/>
    <w:rsid w:val="00EB1FFB"/>
    <w:rsid w:val="00ED7AB3"/>
    <w:rsid w:val="00EF5771"/>
    <w:rsid w:val="00EF6BF3"/>
    <w:rsid w:val="00F10CC7"/>
    <w:rsid w:val="00F30E12"/>
    <w:rsid w:val="00F32C99"/>
    <w:rsid w:val="00F47498"/>
    <w:rsid w:val="00F60EEF"/>
    <w:rsid w:val="00F6113E"/>
    <w:rsid w:val="00F67DD9"/>
    <w:rsid w:val="00F70C3C"/>
    <w:rsid w:val="00F75960"/>
    <w:rsid w:val="00FA74FD"/>
    <w:rsid w:val="00FB1F39"/>
    <w:rsid w:val="00FF09E1"/>
    <w:rsid w:val="00FF4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1CF021"/>
  <w14:defaultImageDpi w14:val="32767"/>
  <w15:chartTrackingRefBased/>
  <w15:docId w15:val="{0BE458DD-0440-B146-8236-4620CB726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87B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441"/>
    <w:pPr>
      <w:tabs>
        <w:tab w:val="center" w:pos="4680"/>
        <w:tab w:val="right" w:pos="9360"/>
      </w:tabs>
    </w:pPr>
  </w:style>
  <w:style w:type="character" w:customStyle="1" w:styleId="HeaderChar">
    <w:name w:val="Header Char"/>
    <w:basedOn w:val="DefaultParagraphFont"/>
    <w:link w:val="Header"/>
    <w:uiPriority w:val="99"/>
    <w:rsid w:val="005F4441"/>
  </w:style>
  <w:style w:type="paragraph" w:styleId="Footer">
    <w:name w:val="footer"/>
    <w:basedOn w:val="Normal"/>
    <w:link w:val="FooterChar"/>
    <w:uiPriority w:val="99"/>
    <w:unhideWhenUsed/>
    <w:rsid w:val="005F4441"/>
    <w:pPr>
      <w:tabs>
        <w:tab w:val="center" w:pos="4680"/>
        <w:tab w:val="right" w:pos="9360"/>
      </w:tabs>
    </w:pPr>
  </w:style>
  <w:style w:type="character" w:customStyle="1" w:styleId="FooterChar">
    <w:name w:val="Footer Char"/>
    <w:basedOn w:val="DefaultParagraphFont"/>
    <w:link w:val="Footer"/>
    <w:uiPriority w:val="99"/>
    <w:rsid w:val="005F4441"/>
  </w:style>
  <w:style w:type="table" w:styleId="TableGrid">
    <w:name w:val="Table Grid"/>
    <w:basedOn w:val="TableNormal"/>
    <w:uiPriority w:val="39"/>
    <w:rsid w:val="00D14C4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5406"/>
    <w:pPr>
      <w:ind w:left="720"/>
      <w:contextualSpacing/>
    </w:pPr>
  </w:style>
  <w:style w:type="character" w:styleId="Hyperlink">
    <w:name w:val="Hyperlink"/>
    <w:basedOn w:val="DefaultParagraphFont"/>
    <w:uiPriority w:val="99"/>
    <w:unhideWhenUsed/>
    <w:rsid w:val="00581834"/>
    <w:rPr>
      <w:color w:val="0563C1" w:themeColor="hyperlink"/>
      <w:u w:val="single"/>
    </w:rPr>
  </w:style>
  <w:style w:type="character" w:styleId="UnresolvedMention">
    <w:name w:val="Unresolved Mention"/>
    <w:basedOn w:val="DefaultParagraphFont"/>
    <w:uiPriority w:val="99"/>
    <w:rsid w:val="0070661B"/>
    <w:rPr>
      <w:color w:val="605E5C"/>
      <w:shd w:val="clear" w:color="auto" w:fill="E1DFDD"/>
    </w:rPr>
  </w:style>
  <w:style w:type="paragraph" w:styleId="Revision">
    <w:name w:val="Revision"/>
    <w:hidden/>
    <w:uiPriority w:val="99"/>
    <w:semiHidden/>
    <w:rsid w:val="00BA26AB"/>
  </w:style>
  <w:style w:type="character" w:styleId="FollowedHyperlink">
    <w:name w:val="FollowedHyperlink"/>
    <w:basedOn w:val="DefaultParagraphFont"/>
    <w:uiPriority w:val="99"/>
    <w:semiHidden/>
    <w:unhideWhenUsed/>
    <w:rsid w:val="009249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793557">
      <w:bodyDiv w:val="1"/>
      <w:marLeft w:val="0"/>
      <w:marRight w:val="0"/>
      <w:marTop w:val="0"/>
      <w:marBottom w:val="0"/>
      <w:divBdr>
        <w:top w:val="none" w:sz="0" w:space="0" w:color="auto"/>
        <w:left w:val="none" w:sz="0" w:space="0" w:color="auto"/>
        <w:bottom w:val="none" w:sz="0" w:space="0" w:color="auto"/>
        <w:right w:val="none" w:sz="0" w:space="0" w:color="auto"/>
      </w:divBdr>
    </w:div>
    <w:div w:id="123832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ssets-us-01.kc-usercontent.com/9dd25524-761a-000d-d79f-86a5086d4774/db0f2aba-28c7-4ced-850a-d1eb0740f70e/2024-25%20Digitization%20Requests.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lindahall.org/research/linda-hall-library-fellowships/fellowships-frequently-asked-questions/" TargetMode="External"/><Relationship Id="rId17" Type="http://schemas.openxmlformats.org/officeDocument/2006/relationships/hyperlink" Target="mailto:fellowships@lindahall.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rchive.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ellowships@lindahall.org"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hathitrust.org/" TargetMode="External"/><Relationship Id="rId23" Type="http://schemas.openxmlformats.org/officeDocument/2006/relationships/footer" Target="footer3.xml"/><Relationship Id="rId10" Type="http://schemas.openxmlformats.org/officeDocument/2006/relationships/hyperlink" Target="https://countrycode.org/"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ooks.google.com/?hl=en"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C249A93AC62243ABDB6FDD5DB86122" ma:contentTypeVersion="19" ma:contentTypeDescription="Create a new document." ma:contentTypeScope="" ma:versionID="ba742793da6a3bc224c70297c5fb1c1a">
  <xsd:schema xmlns:xsd="http://www.w3.org/2001/XMLSchema" xmlns:xs="http://www.w3.org/2001/XMLSchema" xmlns:p="http://schemas.microsoft.com/office/2006/metadata/properties" xmlns:ns2="79bf6611-fa4f-4c3a-9bac-5934e1813d42" xmlns:ns3="d26041a2-5d4d-43a9-b6d0-155118d10f73" targetNamespace="http://schemas.microsoft.com/office/2006/metadata/properties" ma:root="true" ma:fieldsID="f0d52e29b05a92c381d2fbe73246a38a" ns2:_="" ns3:_="">
    <xsd:import namespace="79bf6611-fa4f-4c3a-9bac-5934e1813d42"/>
    <xsd:import namespace="d26041a2-5d4d-43a9-b6d0-155118d10f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bf6611-fa4f-4c3a-9bac-5934e1813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c1921d1-794e-4a96-940f-4e24e22b006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6041a2-5d4d-43a9-b6d0-155118d10f7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41280a8-bc38-4357-852c-138e92e4ec56}" ma:internalName="TaxCatchAll" ma:showField="CatchAllData" ma:web="d26041a2-5d4d-43a9-b6d0-155118d10f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26041a2-5d4d-43a9-b6d0-155118d10f73" xsi:nil="true"/>
    <lcf76f155ced4ddcb4097134ff3c332f xmlns="79bf6611-fa4f-4c3a-9bac-5934e1813d4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A61663-A93B-4220-AE4C-055C15BC2A7A}">
  <ds:schemaRefs>
    <ds:schemaRef ds:uri="http://schemas.microsoft.com/sharepoint/v3/contenttype/forms"/>
  </ds:schemaRefs>
</ds:datastoreItem>
</file>

<file path=customXml/itemProps2.xml><?xml version="1.0" encoding="utf-8"?>
<ds:datastoreItem xmlns:ds="http://schemas.openxmlformats.org/officeDocument/2006/customXml" ds:itemID="{4DF2F7B0-F53A-47FC-9096-2925E2EEC825}"/>
</file>

<file path=customXml/itemProps3.xml><?xml version="1.0" encoding="utf-8"?>
<ds:datastoreItem xmlns:ds="http://schemas.openxmlformats.org/officeDocument/2006/customXml" ds:itemID="{90AE09D6-F03E-49FE-AC63-3C3C6B5E9975}">
  <ds:schemaRefs>
    <ds:schemaRef ds:uri="http://schemas.microsoft.com/office/2006/metadata/properties"/>
    <ds:schemaRef ds:uri="http://schemas.microsoft.com/office/infopath/2007/PartnerControls"/>
    <ds:schemaRef ds:uri="96b09119-c9ff-4535-8082-b36194466337"/>
    <ds:schemaRef ds:uri="7cb3bab6-3b1a-4dce-9ccf-146a16945ee1"/>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Pages>
  <Words>614</Words>
  <Characters>4023</Characters>
  <Application>Microsoft Office Word</Application>
  <DocSecurity>0</DocSecurity>
  <Lines>16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Bobbitt</dc:creator>
  <cp:keywords/>
  <dc:description/>
  <cp:lastModifiedBy>Toni Bettasso</cp:lastModifiedBy>
  <cp:revision>6</cp:revision>
  <dcterms:created xsi:type="dcterms:W3CDTF">2025-10-28T13:20:00Z</dcterms:created>
  <dcterms:modified xsi:type="dcterms:W3CDTF">2025-10-2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388700</vt:r8>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GrammarlyDocumentId">
    <vt:lpwstr>a7a7c1492a31c50f4bb103dbd0a015791e9e9453c0b63aab0eb69f9556d40141</vt:lpwstr>
  </property>
  <property fmtid="{D5CDD505-2E9C-101B-9397-08002B2CF9AE}" pid="10" name="MediaServiceImageTags">
    <vt:lpwstr/>
  </property>
  <property fmtid="{D5CDD505-2E9C-101B-9397-08002B2CF9AE}" pid="11" name="ContentTypeId">
    <vt:lpwstr>0x0101002EC249A93AC62243ABDB6FDD5DB86122</vt:lpwstr>
  </property>
</Properties>
</file>